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59D0C" w14:textId="43D9CF92" w:rsidR="003873DE" w:rsidRPr="004B1288" w:rsidRDefault="00BE7135" w:rsidP="003873DE">
      <w:pPr>
        <w:pStyle w:val="1"/>
        <w:spacing w:before="40"/>
        <w:jc w:val="center"/>
      </w:pPr>
      <w:r w:rsidRPr="004B1288">
        <w:t>Lab</w:t>
      </w:r>
      <w:r w:rsidR="003873DE" w:rsidRPr="004B1288">
        <w:t xml:space="preserve">: </w:t>
      </w:r>
      <w:r w:rsidRPr="004B1288">
        <w:rPr>
          <w:bCs/>
        </w:rPr>
        <w:t>Conditional Statements</w:t>
      </w:r>
      <w:r w:rsidR="006A224E">
        <w:rPr>
          <w:bCs/>
        </w:rPr>
        <w:t xml:space="preserve"> </w:t>
      </w:r>
      <w:r w:rsidR="006A224E" w:rsidRPr="004B1288">
        <w:rPr>
          <w:bCs/>
        </w:rPr>
        <w:t>Advanced</w:t>
      </w:r>
    </w:p>
    <w:p w14:paraId="0E26A636" w14:textId="774BEDB7" w:rsidR="003873DE" w:rsidRPr="004B1288" w:rsidRDefault="00BE7135" w:rsidP="003873DE">
      <w:pPr>
        <w:spacing w:before="40" w:after="40"/>
        <w:jc w:val="center"/>
      </w:pPr>
      <w:r w:rsidRPr="004B1288">
        <w:rPr>
          <w:rFonts w:cs="Calibri"/>
          <w:sz w:val="24"/>
          <w:szCs w:val="24"/>
        </w:rPr>
        <w:t xml:space="preserve">Problems for exercise and homework for the </w:t>
      </w:r>
      <w:r w:rsidR="00543B62" w:rsidRPr="007411EA">
        <w:t>"</w:t>
      </w:r>
      <w:r w:rsidR="00543B62" w:rsidRPr="007411EA">
        <w:rPr>
          <w:b/>
          <w:bCs/>
        </w:rPr>
        <w:t>Programming Basics</w:t>
      </w:r>
      <w:r w:rsidR="00543B62" w:rsidRPr="007411EA">
        <w:t xml:space="preserve">" course </w:t>
      </w:r>
      <w:hyperlink r:id="rId8" w:history="1">
        <w:r w:rsidR="00543B62" w:rsidRPr="007411EA">
          <w:rPr>
            <w:rStyle w:val="a9"/>
          </w:rPr>
          <w:t>@</w:t>
        </w:r>
        <w:r w:rsidR="00543B62" w:rsidRPr="007411EA">
          <w:rPr>
            <w:rStyle w:val="a9"/>
            <w:lang w:val="bg-BG"/>
          </w:rPr>
          <w:t xml:space="preserve"> </w:t>
        </w:r>
        <w:r w:rsidR="00543B62" w:rsidRPr="007411EA">
          <w:rPr>
            <w:rStyle w:val="a9"/>
          </w:rPr>
          <w:t>SoftUni Global</w:t>
        </w:r>
      </w:hyperlink>
      <w:r w:rsidR="00543B62" w:rsidRPr="007411EA">
        <w:t>.</w:t>
      </w:r>
    </w:p>
    <w:p w14:paraId="7704D1F7" w14:textId="7FA8D7E3" w:rsidR="003873DE" w:rsidRPr="004B1288" w:rsidRDefault="00BE7135" w:rsidP="00667FDF">
      <w:pPr>
        <w:pStyle w:val="ac"/>
        <w:spacing w:before="40" w:after="40"/>
        <w:jc w:val="center"/>
      </w:pPr>
      <w:r w:rsidRPr="004B1288">
        <w:t>Submit your solutions in the SoftUni Judge system at</w:t>
      </w:r>
      <w:r w:rsidR="003873DE" w:rsidRPr="004B1288">
        <w:t xml:space="preserve">: </w:t>
      </w:r>
      <w:hyperlink r:id="rId9" w:history="1">
        <w:r w:rsidR="008E3482">
          <w:rPr>
            <w:rStyle w:val="a9"/>
          </w:rPr>
          <w:t>https://judge.softuni.org/Contests/Compete/Index/3544</w:t>
        </w:r>
      </w:hyperlink>
    </w:p>
    <w:p w14:paraId="0EF7F20F" w14:textId="26E0328E" w:rsidR="003873DE" w:rsidRPr="004B1288" w:rsidRDefault="004922AB" w:rsidP="000F1B35">
      <w:pPr>
        <w:pStyle w:val="2"/>
        <w:numPr>
          <w:ilvl w:val="0"/>
          <w:numId w:val="15"/>
        </w:numPr>
      </w:pPr>
      <w:r w:rsidRPr="004B1288">
        <w:t>Day of Week</w:t>
      </w:r>
    </w:p>
    <w:p w14:paraId="5FEEC05E" w14:textId="4C0BB32A" w:rsidR="004922AB" w:rsidRPr="004B1288" w:rsidRDefault="004922AB" w:rsidP="003873DE">
      <w:pPr>
        <w:spacing w:before="120"/>
      </w:pPr>
      <w:r w:rsidRPr="004B1288">
        <w:t xml:space="preserve">Write a program that reads an </w:t>
      </w:r>
      <w:r w:rsidRPr="004B1288">
        <w:rPr>
          <w:b/>
          <w:bCs/>
        </w:rPr>
        <w:t>integer</w:t>
      </w:r>
      <w:r w:rsidRPr="004B1288">
        <w:t xml:space="preserve"> entered by the user and prints a </w:t>
      </w:r>
      <w:r w:rsidRPr="004B1288">
        <w:rPr>
          <w:b/>
          <w:bCs/>
        </w:rPr>
        <w:t>day of the week</w:t>
      </w:r>
      <w:r w:rsidRPr="004B1288">
        <w:t xml:space="preserve"> within [1 ... 7] or prints "</w:t>
      </w:r>
      <w:r w:rsidRPr="004B1288">
        <w:rPr>
          <w:b/>
          <w:bCs/>
        </w:rPr>
        <w:t>Error</w:t>
      </w:r>
      <w:r w:rsidRPr="004B1288">
        <w:t xml:space="preserve">" if the number entered is </w:t>
      </w:r>
      <w:r w:rsidRPr="004B1288">
        <w:rPr>
          <w:b/>
          <w:bCs/>
        </w:rPr>
        <w:t>invalid</w:t>
      </w:r>
      <w:r w:rsidRPr="004B1288">
        <w:t>.</w:t>
      </w:r>
    </w:p>
    <w:p w14:paraId="06D81FA2" w14:textId="3B8F35B9" w:rsidR="003873DE" w:rsidRPr="004B1288" w:rsidRDefault="004922AB" w:rsidP="003873DE">
      <w:pPr>
        <w:pStyle w:val="3"/>
      </w:pPr>
      <w:r w:rsidRPr="004B1288">
        <w:t>Sample Input and Output</w:t>
      </w:r>
    </w:p>
    <w:tbl>
      <w:tblPr>
        <w:tblStyle w:val="af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3873DE" w:rsidRPr="004B1288" w14:paraId="0A87209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22F18" w14:textId="7F854B03" w:rsidR="003873DE" w:rsidRPr="004B1288" w:rsidRDefault="00A12B31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569C3" w14:textId="166C0DEE" w:rsidR="003873DE" w:rsidRPr="004B1288" w:rsidRDefault="00A12B31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465CDFF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87B7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6B29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873DE" w:rsidRPr="004B1288" w14:paraId="381DD66E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316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DA34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873DE" w:rsidRPr="004B1288" w14:paraId="7174448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61F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8D23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873DE" w:rsidRPr="004B1288" w14:paraId="0F554018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55CC3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63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873DE" w:rsidRPr="004B1288" w14:paraId="7DAA9804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A392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037D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873DE" w:rsidRPr="004B1288" w14:paraId="1F58021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C7D8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D5CA4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873DE" w:rsidRPr="004B1288" w14:paraId="275C049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979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9B43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873DE" w:rsidRPr="004B1288" w14:paraId="79E7C5AC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4DD4" w14:textId="77777777" w:rsidR="003873DE" w:rsidRPr="004B1288" w:rsidRDefault="003873DE" w:rsidP="005D4BEC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8100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B974E3F" w14:textId="7BE9ACD2" w:rsidR="003873DE" w:rsidRPr="004B1288" w:rsidRDefault="004922AB" w:rsidP="003873DE">
      <w:pPr>
        <w:pStyle w:val="3"/>
        <w:spacing w:before="40"/>
      </w:pPr>
      <w:r w:rsidRPr="004B1288">
        <w:t>Hints and Guidelines</w:t>
      </w:r>
    </w:p>
    <w:p w14:paraId="06A19CFC" w14:textId="74CEC246" w:rsidR="003873DE" w:rsidRPr="004B1288" w:rsidRDefault="004B1288" w:rsidP="003873DE">
      <w:pPr>
        <w:pStyle w:val="ac"/>
        <w:numPr>
          <w:ilvl w:val="0"/>
          <w:numId w:val="9"/>
        </w:numPr>
        <w:spacing w:before="40" w:after="40"/>
      </w:pPr>
      <w:r w:rsidRPr="004B1288">
        <w:t xml:space="preserve">Create a </w:t>
      </w:r>
      <w:r w:rsidRPr="004B1288">
        <w:rPr>
          <w:b/>
          <w:bCs/>
        </w:rPr>
        <w:t>new</w:t>
      </w:r>
      <w:r w:rsidRPr="004B1288">
        <w:t xml:space="preserve"> class in an existing IntelliJ project. Right-click on the </w:t>
      </w:r>
      <w:r w:rsidRPr="004B1288">
        <w:rPr>
          <w:b/>
          <w:bCs/>
        </w:rPr>
        <w:t>'</w:t>
      </w:r>
      <w:proofErr w:type="spellStart"/>
      <w:r w:rsidRPr="004B1288">
        <w:rPr>
          <w:b/>
          <w:bCs/>
        </w:rPr>
        <w:t>src</w:t>
      </w:r>
      <w:proofErr w:type="spellEnd"/>
      <w:r w:rsidRPr="004B1288">
        <w:rPr>
          <w:b/>
          <w:bCs/>
        </w:rPr>
        <w:t>'</w:t>
      </w:r>
      <w:r w:rsidRPr="004B1288">
        <w:t xml:space="preserve"> folder. Select</w:t>
      </w:r>
      <w:r w:rsidR="003873DE" w:rsidRPr="004B1288">
        <w:t xml:space="preserve"> [New] </w:t>
      </w:r>
      <w:r w:rsidR="003873DE" w:rsidRPr="004B1288">
        <w:rPr>
          <w:noProof/>
        </w:rPr>
        <w:sym w:font="Wingdings" w:char="F0E0"/>
      </w:r>
      <w:r w:rsidR="003873DE" w:rsidRPr="004B1288">
        <w:rPr>
          <w:noProof/>
        </w:rPr>
        <w:t xml:space="preserve"> </w:t>
      </w:r>
      <w:r w:rsidR="003873DE" w:rsidRPr="004B1288">
        <w:t>[Class]:</w:t>
      </w:r>
    </w:p>
    <w:p w14:paraId="011017B6" w14:textId="77777777" w:rsidR="003873DE" w:rsidRPr="004B1288" w:rsidRDefault="003873DE" w:rsidP="003873DE">
      <w:pPr>
        <w:spacing w:before="40" w:after="40"/>
        <w:jc w:val="center"/>
      </w:pPr>
      <w:r w:rsidRPr="004B1288">
        <w:rPr>
          <w:noProof/>
          <w:lang w:eastAsia="bg-BG"/>
        </w:rPr>
        <w:t xml:space="preserve"> </w:t>
      </w:r>
      <w:r w:rsidRPr="004B1288">
        <w:rPr>
          <w:noProof/>
        </w:rPr>
        <w:t xml:space="preserve"> </w:t>
      </w:r>
      <w:r w:rsidRPr="004B1288">
        <w:rPr>
          <w:noProof/>
        </w:rPr>
        <w:drawing>
          <wp:inline distT="0" distB="0" distL="0" distR="0" wp14:anchorId="0D1B4E6D" wp14:editId="6B9C6E35">
            <wp:extent cx="2974316" cy="1125116"/>
            <wp:effectExtent l="19050" t="19050" r="17145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1478" cy="11391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4B1288">
        <w:rPr>
          <w:noProof/>
          <w:lang w:eastAsia="bg-BG"/>
        </w:rPr>
        <w:sym w:font="Wingdings" w:char="F0E8"/>
      </w:r>
      <w:r w:rsidRPr="004B1288">
        <w:rPr>
          <w:noProof/>
        </w:rPr>
        <w:drawing>
          <wp:inline distT="0" distB="0" distL="0" distR="0" wp14:anchorId="6B3CD373" wp14:editId="1788C7B5">
            <wp:extent cx="2387720" cy="1131025"/>
            <wp:effectExtent l="19050" t="19050" r="127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00493" cy="1137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6A6261" w14:textId="79486BC1" w:rsidR="003873DE" w:rsidRPr="004B1288" w:rsidRDefault="004B1288" w:rsidP="003873DE">
      <w:pPr>
        <w:spacing w:before="40" w:after="40"/>
      </w:pPr>
      <w:r w:rsidRPr="004B1288">
        <w:t xml:space="preserve">You already have a project with one console application in it. It remains to write the code to solve the </w:t>
      </w:r>
      <w:r>
        <w:t>problem</w:t>
      </w:r>
      <w:r w:rsidRPr="004B1288">
        <w:t>.</w:t>
      </w:r>
    </w:p>
    <w:p w14:paraId="494D0518" w14:textId="7A92E093" w:rsidR="003873DE" w:rsidRPr="004B1288" w:rsidRDefault="004B1288" w:rsidP="003873DE">
      <w:pPr>
        <w:pStyle w:val="ac"/>
        <w:numPr>
          <w:ilvl w:val="0"/>
          <w:numId w:val="10"/>
        </w:numPr>
        <w:spacing w:before="40" w:after="40"/>
      </w:pPr>
      <w:r>
        <w:t>C</w:t>
      </w:r>
      <w:r w:rsidRPr="004B1288">
        <w:t>reate a main method and write the solution of the problem. You can help yourself with the code from the pictures below</w:t>
      </w:r>
      <w:r w:rsidR="003873DE" w:rsidRPr="004B1288">
        <w:t>:</w:t>
      </w:r>
    </w:p>
    <w:p w14:paraId="2AC95791" w14:textId="77777777" w:rsidR="003873DE" w:rsidRPr="004B1288" w:rsidRDefault="003873DE" w:rsidP="001D1A07">
      <w:pPr>
        <w:spacing w:before="40" w:after="40"/>
        <w:jc w:val="center"/>
      </w:pPr>
      <w:r w:rsidRPr="004B1288">
        <w:rPr>
          <w:noProof/>
        </w:rPr>
        <w:drawing>
          <wp:inline distT="0" distB="0" distL="0" distR="0" wp14:anchorId="75623801" wp14:editId="01941287">
            <wp:extent cx="3032514" cy="923925"/>
            <wp:effectExtent l="19050" t="19050" r="158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7982" cy="9347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311418" w14:textId="0FFE9F03" w:rsidR="003873DE" w:rsidRPr="004B1288" w:rsidRDefault="004B1288" w:rsidP="003873DE">
      <w:pPr>
        <w:pStyle w:val="ac"/>
        <w:numPr>
          <w:ilvl w:val="0"/>
          <w:numId w:val="10"/>
        </w:numPr>
        <w:spacing w:before="40" w:after="40"/>
      </w:pPr>
      <w:r w:rsidRPr="004B1288">
        <w:t>Read an integer from the console:</w:t>
      </w:r>
    </w:p>
    <w:p w14:paraId="3ADC9BF5" w14:textId="77777777" w:rsidR="003873DE" w:rsidRPr="004B1288" w:rsidRDefault="003873DE" w:rsidP="001D1A07">
      <w:pPr>
        <w:spacing w:before="40" w:after="40"/>
        <w:jc w:val="center"/>
      </w:pPr>
      <w:r w:rsidRPr="004B1288">
        <w:rPr>
          <w:noProof/>
        </w:rPr>
        <w:drawing>
          <wp:inline distT="0" distB="0" distL="0" distR="0" wp14:anchorId="53D322BC" wp14:editId="21A211F6">
            <wp:extent cx="3456996" cy="364781"/>
            <wp:effectExtent l="19050" t="19050" r="1016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99154" cy="390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57EB88" w14:textId="43361D4A" w:rsidR="003873DE" w:rsidRPr="004B1288" w:rsidRDefault="004B1288" w:rsidP="003873DE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4B1288">
        <w:t xml:space="preserve">Print the day of the week according to the number entered. If it is invalid, print </w:t>
      </w:r>
      <w:r w:rsidR="003873DE" w:rsidRPr="004B1288">
        <w:t>"</w:t>
      </w:r>
      <w:r w:rsidR="003873DE" w:rsidRPr="004B1288">
        <w:rPr>
          <w:rFonts w:ascii="Consolas" w:hAnsi="Consolas"/>
          <w:b/>
          <w:bCs/>
          <w:noProof/>
        </w:rPr>
        <w:t>Error</w:t>
      </w:r>
      <w:r w:rsidR="003873DE" w:rsidRPr="004B1288">
        <w:t>".</w:t>
      </w:r>
    </w:p>
    <w:p w14:paraId="13F39EF8" w14:textId="748A11FC" w:rsidR="003873DE" w:rsidRDefault="003873DE" w:rsidP="001D1A07">
      <w:pPr>
        <w:spacing w:before="40" w:after="40"/>
        <w:jc w:val="center"/>
      </w:pPr>
      <w:r w:rsidRPr="004B1288">
        <w:rPr>
          <w:noProof/>
        </w:rPr>
        <w:lastRenderedPageBreak/>
        <w:drawing>
          <wp:inline distT="0" distB="0" distL="0" distR="0" wp14:anchorId="2126F495" wp14:editId="5A909BC7">
            <wp:extent cx="2758960" cy="2644221"/>
            <wp:effectExtent l="19050" t="19050" r="22860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5290" cy="26790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61242D" w14:textId="77777777" w:rsidR="00667FDF" w:rsidRDefault="00667FDF" w:rsidP="00667FDF">
      <w:pPr>
        <w:pStyle w:val="3"/>
      </w:pPr>
      <w:r>
        <w:t>Testing in the Judge System</w:t>
      </w:r>
    </w:p>
    <w:p w14:paraId="6FE0F192" w14:textId="59DE36D9" w:rsidR="00667FDF" w:rsidRPr="00667FDF" w:rsidRDefault="00667FDF" w:rsidP="00667FDF">
      <w:pPr>
        <w:pStyle w:val="ac"/>
        <w:ind w:left="0"/>
        <w:rPr>
          <w:noProof/>
          <w:lang w:val="bg-BG"/>
        </w:rPr>
      </w:pPr>
      <w:r>
        <w:rPr>
          <w:noProof/>
        </w:rPr>
        <w:t xml:space="preserve">Test the solution to this problem here: </w:t>
      </w:r>
      <w:hyperlink r:id="rId15" w:anchor="0" w:history="1">
        <w:r w:rsidR="008E3482">
          <w:rPr>
            <w:rStyle w:val="a9"/>
            <w:noProof/>
          </w:rPr>
          <w:t>https://judge.softuni.org/Contests/Compete/Index/3544#0</w:t>
        </w:r>
      </w:hyperlink>
    </w:p>
    <w:p w14:paraId="09F5591D" w14:textId="2AFDC6F7" w:rsidR="000A04E6" w:rsidRPr="004B1288" w:rsidRDefault="004B1288" w:rsidP="000F1B35">
      <w:pPr>
        <w:pStyle w:val="2"/>
        <w:numPr>
          <w:ilvl w:val="0"/>
          <w:numId w:val="9"/>
        </w:numPr>
      </w:pPr>
      <w:bookmarkStart w:id="0" w:name="_Hlk62208912"/>
      <w:r w:rsidRPr="004B1288">
        <w:t>Weekend or Working Day</w:t>
      </w:r>
    </w:p>
    <w:p w14:paraId="4A82C912" w14:textId="4FD65D67" w:rsidR="004B1288" w:rsidRDefault="004B1288" w:rsidP="000A04E6">
      <w:r w:rsidRPr="004B1288">
        <w:t>Write a program that reads the day of the week (</w:t>
      </w:r>
      <w:r w:rsidRPr="004B1288">
        <w:rPr>
          <w:b/>
          <w:bCs/>
        </w:rPr>
        <w:t>string</w:t>
      </w:r>
      <w:r w:rsidRPr="004B1288">
        <w:t>)</w:t>
      </w:r>
      <w:r>
        <w:t xml:space="preserve"> </w:t>
      </w:r>
      <w:r w:rsidRPr="004B1288">
        <w:t>- entered by the user. If the day is a working day, it prints on the console - "</w:t>
      </w:r>
      <w:r w:rsidRPr="00A12B31">
        <w:rPr>
          <w:b/>
          <w:bCs/>
        </w:rPr>
        <w:t>Working day</w:t>
      </w:r>
      <w:r w:rsidRPr="004B1288">
        <w:t>", if it is a day off - "</w:t>
      </w:r>
      <w:r w:rsidRPr="00A12B31">
        <w:rPr>
          <w:b/>
          <w:bCs/>
        </w:rPr>
        <w:t>Weekend</w:t>
      </w:r>
      <w:r w:rsidRPr="004B1288">
        <w:t xml:space="preserve">". If </w:t>
      </w:r>
      <w:r w:rsidR="00572128">
        <w:t xml:space="preserve">any </w:t>
      </w:r>
      <w:r w:rsidRPr="004B1288">
        <w:t>text other than the day of the week is entered, print "</w:t>
      </w:r>
      <w:r w:rsidRPr="00A12B31">
        <w:rPr>
          <w:b/>
          <w:bCs/>
        </w:rPr>
        <w:t>Error</w:t>
      </w:r>
      <w:r w:rsidRPr="004B1288">
        <w:t>".</w:t>
      </w:r>
    </w:p>
    <w:p w14:paraId="4BFF8B23" w14:textId="5B07B2D2" w:rsidR="000A04E6" w:rsidRPr="004B1288" w:rsidRDefault="00A12B31" w:rsidP="000A04E6">
      <w:pPr>
        <w:pStyle w:val="3"/>
      </w:pPr>
      <w:r>
        <w:t>Sample Input and Output</w:t>
      </w:r>
    </w:p>
    <w:p w14:paraId="17FB5702" w14:textId="77777777" w:rsidR="00572128" w:rsidRDefault="00572128" w:rsidP="00FE7861">
      <w:pPr>
        <w:spacing w:before="0" w:after="0"/>
        <w:jc w:val="center"/>
        <w:rPr>
          <w:b/>
        </w:rPr>
        <w:sectPr w:rsidR="00572128" w:rsidSect="009254B7">
          <w:headerReference w:type="default" r:id="rId16"/>
          <w:footerReference w:type="default" r:id="rId17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4B1288" w14:paraId="59D54FD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89A7AA" w14:textId="3DB41CD6" w:rsidR="000A04E6" w:rsidRPr="004B1288" w:rsidRDefault="00A12B31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F1F874" w14:textId="4C2BFC3A" w:rsidR="000A04E6" w:rsidRPr="004B1288" w:rsidRDefault="00A12B31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A04E6" w:rsidRPr="004B1288" w14:paraId="076FBC5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7CF7" w14:textId="77777777" w:rsidR="000A04E6" w:rsidRPr="004B1288" w:rsidRDefault="000A04E6" w:rsidP="00FE7861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BF6" w14:textId="77777777" w:rsidR="000A04E6" w:rsidRPr="004B1288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64999652" w14:textId="77777777" w:rsidR="000A04E6" w:rsidRPr="004B1288" w:rsidRDefault="000A04E6" w:rsidP="000A04E6"/>
    <w:tbl>
      <w:tblPr>
        <w:tblStyle w:val="af"/>
        <w:tblW w:w="33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5"/>
        <w:gridCol w:w="2060"/>
      </w:tblGrid>
      <w:tr w:rsidR="000A04E6" w:rsidRPr="004B1288" w14:paraId="1D7C5F61" w14:textId="77777777" w:rsidTr="00572128">
        <w:trPr>
          <w:trHeight w:val="180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8A885" w14:textId="2B6565A2" w:rsidR="000A04E6" w:rsidRPr="004B1288" w:rsidRDefault="0031557A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5E342" w14:textId="7B44EFB0" w:rsidR="000A04E6" w:rsidRPr="004B1288" w:rsidRDefault="0031557A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A04E6" w:rsidRPr="004B1288" w14:paraId="06B8E8BF" w14:textId="77777777" w:rsidTr="00572128">
        <w:trPr>
          <w:trHeight w:val="174"/>
        </w:trPr>
        <w:tc>
          <w:tcPr>
            <w:tcW w:w="12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BE37" w14:textId="77777777" w:rsidR="000A04E6" w:rsidRPr="004B1288" w:rsidRDefault="000A04E6" w:rsidP="00FE7861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23BD" w14:textId="77777777" w:rsidR="000A04E6" w:rsidRPr="004B1288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EC5AE1E" w14:textId="77777777" w:rsidR="000A04E6" w:rsidRPr="004B1288" w:rsidRDefault="000A04E6" w:rsidP="000A04E6"/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4B1288" w14:paraId="00CC4DE7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B5A0B9" w14:textId="7D99FC48" w:rsidR="000A04E6" w:rsidRPr="004B1288" w:rsidRDefault="0031557A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E39B5E" w14:textId="6C87BB1B" w:rsidR="000A04E6" w:rsidRPr="004B1288" w:rsidRDefault="0031557A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A04E6" w:rsidRPr="004B1288" w14:paraId="2A4ECBA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55350" w14:textId="77777777" w:rsidR="000A04E6" w:rsidRPr="004B1288" w:rsidRDefault="000A04E6" w:rsidP="00FE7861">
            <w:pPr>
              <w:spacing w:before="0" w:after="0"/>
              <w:jc w:val="center"/>
              <w:rPr>
                <w:bCs/>
              </w:rPr>
            </w:pPr>
            <w:r w:rsidRPr="004B1288"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9E6F9" w14:textId="77777777" w:rsidR="000A04E6" w:rsidRPr="004B1288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Error</w:t>
            </w:r>
          </w:p>
        </w:tc>
      </w:tr>
      <w:bookmarkEnd w:id="0"/>
    </w:tbl>
    <w:p w14:paraId="2045B8E0" w14:textId="77777777" w:rsidR="00572128" w:rsidRDefault="00572128" w:rsidP="000A04E6">
      <w:pPr>
        <w:sectPr w:rsidR="00572128" w:rsidSect="00572128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2BE6ABFE" w14:textId="77777777" w:rsidR="000A04E6" w:rsidRPr="004B1288" w:rsidRDefault="000A04E6" w:rsidP="000A04E6"/>
    <w:p w14:paraId="4B60F435" w14:textId="13FC8B5C" w:rsidR="000A04E6" w:rsidRPr="004B1288" w:rsidRDefault="0031557A" w:rsidP="000A04E6">
      <w:pPr>
        <w:pStyle w:val="3"/>
        <w:spacing w:before="40"/>
      </w:pPr>
      <w:r w:rsidRPr="0031557A">
        <w:t>Hints and Guidelines</w:t>
      </w:r>
    </w:p>
    <w:p w14:paraId="6185734A" w14:textId="522B600D" w:rsidR="000A04E6" w:rsidRPr="004B1288" w:rsidRDefault="0031557A" w:rsidP="000A04E6">
      <w:pPr>
        <w:pStyle w:val="ac"/>
        <w:numPr>
          <w:ilvl w:val="0"/>
          <w:numId w:val="13"/>
        </w:numPr>
        <w:spacing w:before="40" w:after="40"/>
      </w:pPr>
      <w:r w:rsidRPr="0031557A">
        <w:t>Read the day of the week (</w:t>
      </w:r>
      <w:r w:rsidRPr="0031557A">
        <w:rPr>
          <w:b/>
          <w:bCs/>
        </w:rPr>
        <w:t>string</w:t>
      </w:r>
      <w:r w:rsidRPr="0031557A">
        <w:t>) from the console</w:t>
      </w:r>
      <w:r w:rsidR="000A04E6" w:rsidRPr="004B1288">
        <w:t>:</w:t>
      </w:r>
    </w:p>
    <w:p w14:paraId="57A4B626" w14:textId="14E54898" w:rsidR="000A04E6" w:rsidRPr="004B1288" w:rsidRDefault="000A04E6" w:rsidP="001D1A07">
      <w:pPr>
        <w:jc w:val="center"/>
      </w:pPr>
      <w:r w:rsidRPr="004B1288">
        <w:rPr>
          <w:noProof/>
        </w:rPr>
        <w:drawing>
          <wp:inline distT="0" distB="0" distL="0" distR="0" wp14:anchorId="3B1EBBCC" wp14:editId="1E719CDA">
            <wp:extent cx="3811836" cy="582831"/>
            <wp:effectExtent l="19050" t="19050" r="17780" b="2730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568" cy="5986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ECA898" w14:textId="361DC0E9" w:rsidR="000A04E6" w:rsidRPr="004B1288" w:rsidRDefault="0031557A" w:rsidP="000A04E6">
      <w:pPr>
        <w:pStyle w:val="ac"/>
        <w:numPr>
          <w:ilvl w:val="0"/>
          <w:numId w:val="13"/>
        </w:numPr>
      </w:pPr>
      <w:r w:rsidRPr="0031557A">
        <w:t xml:space="preserve">Print a </w:t>
      </w:r>
      <w:r w:rsidR="00572128">
        <w:t>working</w:t>
      </w:r>
      <w:r w:rsidRPr="0031557A">
        <w:t xml:space="preserve"> day or day off, depending on the day you entered. If the day is invalid, print it </w:t>
      </w:r>
      <w:r w:rsidR="000A04E6" w:rsidRPr="004B1288">
        <w:t>"</w:t>
      </w:r>
      <w:r w:rsidR="000A04E6" w:rsidRPr="004B1288">
        <w:rPr>
          <w:b/>
          <w:bCs/>
        </w:rPr>
        <w:t>Error</w:t>
      </w:r>
      <w:r w:rsidR="000A04E6" w:rsidRPr="004B1288">
        <w:t>":</w:t>
      </w:r>
    </w:p>
    <w:p w14:paraId="660CB26C" w14:textId="5248CCCA" w:rsidR="000A04E6" w:rsidRDefault="000A04E6" w:rsidP="001D1A07">
      <w:pPr>
        <w:pStyle w:val="ac"/>
        <w:ind w:left="0"/>
        <w:jc w:val="center"/>
      </w:pPr>
      <w:r w:rsidRPr="004B1288">
        <w:rPr>
          <w:noProof/>
        </w:rPr>
        <w:lastRenderedPageBreak/>
        <w:drawing>
          <wp:inline distT="0" distB="0" distL="0" distR="0" wp14:anchorId="5787F8E8" wp14:editId="01568C98">
            <wp:extent cx="3566410" cy="2920148"/>
            <wp:effectExtent l="19050" t="19050" r="15240" b="139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984" cy="29525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0FFFF0" w14:textId="77777777" w:rsidR="00667FDF" w:rsidRDefault="00667FDF" w:rsidP="00667FDF">
      <w:pPr>
        <w:pStyle w:val="3"/>
      </w:pPr>
      <w:r>
        <w:t>Testing in the Judge System</w:t>
      </w:r>
    </w:p>
    <w:p w14:paraId="4DE530F5" w14:textId="577A5004" w:rsidR="00667FDF" w:rsidRPr="004B1288" w:rsidRDefault="00667FDF" w:rsidP="00667FDF">
      <w:pPr>
        <w:pStyle w:val="ac"/>
        <w:ind w:left="0"/>
        <w:jc w:val="center"/>
      </w:pPr>
      <w:r>
        <w:rPr>
          <w:noProof/>
        </w:rPr>
        <w:t xml:space="preserve">Test the solution to this problem here: </w:t>
      </w:r>
      <w:hyperlink r:id="rId22" w:anchor="1" w:history="1">
        <w:r w:rsidR="008E3482">
          <w:rPr>
            <w:rStyle w:val="a9"/>
            <w:noProof/>
          </w:rPr>
          <w:t>https://judge.softuni.org/Contests/Compete/Index/3544#1</w:t>
        </w:r>
      </w:hyperlink>
    </w:p>
    <w:p w14:paraId="04264C6A" w14:textId="5E370168" w:rsidR="003873DE" w:rsidRPr="004B1288" w:rsidRDefault="0031557A" w:rsidP="000F1B35">
      <w:pPr>
        <w:pStyle w:val="2"/>
        <w:numPr>
          <w:ilvl w:val="0"/>
          <w:numId w:val="9"/>
        </w:numPr>
      </w:pPr>
      <w:bookmarkStart w:id="2" w:name="_Hlk62208976"/>
      <w:r>
        <w:t>Animal Type</w:t>
      </w:r>
    </w:p>
    <w:p w14:paraId="4C4E3A73" w14:textId="1F4075D1" w:rsidR="003873DE" w:rsidRPr="004B1288" w:rsidRDefault="0031557A" w:rsidP="003873DE">
      <w:r w:rsidRPr="0031557A">
        <w:t xml:space="preserve">Write a program that prints the </w:t>
      </w:r>
      <w:r w:rsidR="006E3D16">
        <w:t>specie</w:t>
      </w:r>
      <w:r w:rsidR="00572128">
        <w:t>s</w:t>
      </w:r>
      <w:r w:rsidRPr="0031557A">
        <w:t xml:space="preserve"> of the animal according to its name entered by the user</w:t>
      </w:r>
      <w:r w:rsidR="003873DE" w:rsidRPr="004B1288">
        <w:t>.</w:t>
      </w:r>
    </w:p>
    <w:p w14:paraId="7025339A" w14:textId="77777777" w:rsidR="003873DE" w:rsidRPr="004B1288" w:rsidRDefault="003873DE" w:rsidP="003873DE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</w:rPr>
      </w:pPr>
      <w:r w:rsidRPr="004B1288">
        <w:rPr>
          <w:rStyle w:val="CodeChar"/>
        </w:rPr>
        <w:t>dog</w:t>
      </w:r>
      <w:r w:rsidRPr="004B1288">
        <w:rPr>
          <w:rFonts w:ascii="Calibri" w:eastAsia="MS Mincho" w:hAnsi="Calibri" w:cs="Times New Roman"/>
          <w:b/>
          <w:noProof/>
        </w:rPr>
        <w:t xml:space="preserve"> </w:t>
      </w:r>
      <w:r w:rsidRPr="004B1288">
        <w:rPr>
          <w:rFonts w:ascii="Calibri" w:eastAsia="MS Mincho" w:hAnsi="Calibri" w:cs="Times New Roman"/>
          <w:b/>
        </w:rPr>
        <w:t xml:space="preserve">-&gt; </w:t>
      </w:r>
      <w:r w:rsidRPr="004B1288">
        <w:rPr>
          <w:rStyle w:val="CodeChar"/>
        </w:rPr>
        <w:t>mammal</w:t>
      </w:r>
    </w:p>
    <w:p w14:paraId="5E399560" w14:textId="77777777" w:rsidR="003873DE" w:rsidRPr="004B1288" w:rsidRDefault="003873DE" w:rsidP="003873DE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</w:rPr>
      </w:pPr>
      <w:r w:rsidRPr="004B1288">
        <w:rPr>
          <w:rStyle w:val="CodeChar"/>
        </w:rPr>
        <w:t>crocodile</w:t>
      </w:r>
      <w:r w:rsidRPr="004B1288">
        <w:rPr>
          <w:rFonts w:ascii="Calibri" w:eastAsia="MS Mincho" w:hAnsi="Calibri" w:cs="Times New Roman"/>
          <w:b/>
        </w:rPr>
        <w:t xml:space="preserve">, </w:t>
      </w:r>
      <w:r w:rsidRPr="004B1288">
        <w:rPr>
          <w:rStyle w:val="CodeChar"/>
        </w:rPr>
        <w:t>tortoise</w:t>
      </w:r>
      <w:r w:rsidRPr="004B1288">
        <w:rPr>
          <w:rFonts w:ascii="Calibri" w:eastAsia="MS Mincho" w:hAnsi="Calibri" w:cs="Times New Roman"/>
          <w:b/>
        </w:rPr>
        <w:t xml:space="preserve">, </w:t>
      </w:r>
      <w:r w:rsidRPr="004B1288">
        <w:rPr>
          <w:rStyle w:val="CodeChar"/>
        </w:rPr>
        <w:t>snake</w:t>
      </w:r>
      <w:r w:rsidRPr="004B1288">
        <w:rPr>
          <w:rFonts w:ascii="Calibri" w:eastAsia="MS Mincho" w:hAnsi="Calibri" w:cs="Times New Roman"/>
          <w:b/>
          <w:noProof/>
        </w:rPr>
        <w:t xml:space="preserve"> </w:t>
      </w:r>
      <w:r w:rsidRPr="004B1288">
        <w:rPr>
          <w:rFonts w:ascii="Calibri" w:eastAsia="MS Mincho" w:hAnsi="Calibri" w:cs="Times New Roman"/>
          <w:b/>
        </w:rPr>
        <w:t xml:space="preserve">-&gt; </w:t>
      </w:r>
      <w:r w:rsidRPr="004B1288">
        <w:rPr>
          <w:rStyle w:val="CodeChar"/>
        </w:rPr>
        <w:t>reptile</w:t>
      </w:r>
    </w:p>
    <w:p w14:paraId="62247C95" w14:textId="77777777" w:rsidR="003873DE" w:rsidRPr="004B1288" w:rsidRDefault="003873DE" w:rsidP="003873DE">
      <w:pPr>
        <w:pStyle w:val="ac"/>
        <w:numPr>
          <w:ilvl w:val="0"/>
          <w:numId w:val="5"/>
        </w:numPr>
      </w:pPr>
      <w:r w:rsidRPr="004B1288">
        <w:rPr>
          <w:rStyle w:val="CodeChar"/>
        </w:rPr>
        <w:t>others</w:t>
      </w:r>
      <w:r w:rsidRPr="004B1288">
        <w:rPr>
          <w:rFonts w:ascii="Calibri" w:eastAsia="MS Mincho" w:hAnsi="Calibri" w:cs="Times New Roman"/>
          <w:b/>
          <w:noProof/>
        </w:rPr>
        <w:t xml:space="preserve"> </w:t>
      </w:r>
      <w:r w:rsidRPr="004B1288">
        <w:rPr>
          <w:rFonts w:ascii="Calibri" w:eastAsia="MS Mincho" w:hAnsi="Calibri" w:cs="Times New Roman"/>
          <w:b/>
        </w:rPr>
        <w:t xml:space="preserve">-&gt; </w:t>
      </w:r>
      <w:r w:rsidRPr="004B1288">
        <w:rPr>
          <w:rStyle w:val="CodeChar"/>
        </w:rPr>
        <w:t>unknown</w:t>
      </w:r>
    </w:p>
    <w:p w14:paraId="2CCC51DF" w14:textId="1DEA8BFD" w:rsidR="003873DE" w:rsidRPr="004B1288" w:rsidRDefault="007F725D" w:rsidP="003873DE">
      <w:pPr>
        <w:pStyle w:val="3"/>
      </w:pPr>
      <w:r>
        <w:t>Sample Input and Output</w:t>
      </w:r>
    </w:p>
    <w:tbl>
      <w:tblPr>
        <w:tblStyle w:val="af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3873DE" w:rsidRPr="004B1288" w14:paraId="46F40E20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DA783" w14:textId="1DF24709" w:rsidR="003873DE" w:rsidRPr="004B1288" w:rsidRDefault="007F725D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C01BB7" w14:textId="5C5C93E9" w:rsidR="003873DE" w:rsidRPr="004B1288" w:rsidRDefault="007F725D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1791A2B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C8E1" w14:textId="77777777" w:rsidR="003873DE" w:rsidRPr="004B1288" w:rsidRDefault="003873DE" w:rsidP="005D4BEC">
            <w:pPr>
              <w:spacing w:before="0" w:after="0"/>
              <w:rPr>
                <w:bCs/>
              </w:rPr>
            </w:pPr>
            <w:r w:rsidRPr="004B1288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1EC0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873DE" w:rsidRPr="004B1288" w14:paraId="2ECDAE6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CF138" w14:textId="77777777" w:rsidR="003873DE" w:rsidRPr="004B1288" w:rsidRDefault="003873DE" w:rsidP="005D4BEC">
            <w:pPr>
              <w:spacing w:before="0" w:after="0"/>
              <w:rPr>
                <w:bCs/>
              </w:rPr>
            </w:pPr>
            <w:r w:rsidRPr="004B1288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D2E6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873DE" w:rsidRPr="004B1288" w14:paraId="65D529F7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6297" w14:textId="77777777" w:rsidR="003873DE" w:rsidRPr="004B1288" w:rsidRDefault="003873DE" w:rsidP="005D4BEC">
            <w:pPr>
              <w:spacing w:before="0" w:after="0"/>
              <w:rPr>
                <w:bCs/>
              </w:rPr>
            </w:pPr>
            <w:r w:rsidRPr="004B1288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81046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1288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2"/>
    <w:p w14:paraId="3DB7CF15" w14:textId="7CADD9AF" w:rsidR="003873DE" w:rsidRPr="004B1288" w:rsidRDefault="00D6197F" w:rsidP="003873DE">
      <w:pPr>
        <w:pStyle w:val="3"/>
        <w:spacing w:before="40"/>
      </w:pPr>
      <w:r w:rsidRPr="00D6197F">
        <w:t>Hints and Guidelines</w:t>
      </w:r>
    </w:p>
    <w:p w14:paraId="4F90371D" w14:textId="10F1AD50" w:rsidR="003873DE" w:rsidRPr="004B1288" w:rsidRDefault="00D6197F" w:rsidP="003873DE">
      <w:pPr>
        <w:pStyle w:val="ac"/>
        <w:numPr>
          <w:ilvl w:val="0"/>
          <w:numId w:val="12"/>
        </w:numPr>
        <w:spacing w:before="40" w:after="40"/>
      </w:pPr>
      <w:r w:rsidRPr="00D6197F">
        <w:t>Read the input:</w:t>
      </w:r>
    </w:p>
    <w:p w14:paraId="6A9F2F3F" w14:textId="3E3BB76E" w:rsidR="003873DE" w:rsidRPr="004B1288" w:rsidRDefault="003873DE" w:rsidP="001D1A07">
      <w:pPr>
        <w:spacing w:before="40" w:after="40"/>
        <w:jc w:val="center"/>
      </w:pPr>
      <w:r w:rsidRPr="004B1288">
        <w:rPr>
          <w:noProof/>
        </w:rPr>
        <w:drawing>
          <wp:inline distT="0" distB="0" distL="0" distR="0" wp14:anchorId="04C2CFE2" wp14:editId="13735B80">
            <wp:extent cx="2931129" cy="395141"/>
            <wp:effectExtent l="19050" t="19050" r="22225" b="241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5818" cy="4928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E46A50" w14:textId="78FBEA4D" w:rsidR="003873DE" w:rsidRPr="004B1288" w:rsidRDefault="00D6197F" w:rsidP="003873DE">
      <w:pPr>
        <w:pStyle w:val="ac"/>
        <w:numPr>
          <w:ilvl w:val="0"/>
          <w:numId w:val="12"/>
        </w:numPr>
      </w:pPr>
      <w:r w:rsidRPr="00D6197F">
        <w:t xml:space="preserve">Check the specie. If it is invalid, print </w:t>
      </w:r>
      <w:r w:rsidR="003873DE" w:rsidRPr="004B1288">
        <w:t>"</w:t>
      </w:r>
      <w:r w:rsidR="0062573C" w:rsidRPr="004B1288">
        <w:rPr>
          <w:rFonts w:ascii="Consolas" w:hAnsi="Consolas"/>
          <w:b/>
          <w:bCs/>
          <w:noProof/>
        </w:rPr>
        <w:t>unknown</w:t>
      </w:r>
      <w:r w:rsidR="003873DE" w:rsidRPr="004B1288">
        <w:t>".</w:t>
      </w:r>
    </w:p>
    <w:p w14:paraId="10CF6485" w14:textId="1044F5F0" w:rsidR="003873DE" w:rsidRDefault="003873DE" w:rsidP="001D1A07">
      <w:pPr>
        <w:jc w:val="center"/>
      </w:pPr>
      <w:r w:rsidRPr="004B1288">
        <w:rPr>
          <w:noProof/>
        </w:rPr>
        <w:lastRenderedPageBreak/>
        <w:drawing>
          <wp:inline distT="0" distB="0" distL="0" distR="0" wp14:anchorId="64C5BA29" wp14:editId="2AC72A57">
            <wp:extent cx="2833811" cy="2629147"/>
            <wp:effectExtent l="19050" t="19050" r="2413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22327" cy="2711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5A92D6" w14:textId="77777777" w:rsidR="00667FDF" w:rsidRDefault="00667FDF" w:rsidP="00667FDF">
      <w:pPr>
        <w:pStyle w:val="3"/>
      </w:pPr>
      <w:r>
        <w:t>Testing in the Judge System</w:t>
      </w:r>
    </w:p>
    <w:p w14:paraId="409BA6CB" w14:textId="163A7B56" w:rsidR="00667FDF" w:rsidRPr="004B1288" w:rsidRDefault="00667FDF" w:rsidP="00667FDF">
      <w:pPr>
        <w:jc w:val="center"/>
      </w:pPr>
      <w:r>
        <w:rPr>
          <w:noProof/>
        </w:rPr>
        <w:t xml:space="preserve">Test the solution to this problem here: </w:t>
      </w:r>
      <w:hyperlink r:id="rId25" w:anchor="2" w:history="1">
        <w:r w:rsidR="008E3482">
          <w:rPr>
            <w:rStyle w:val="a9"/>
            <w:noProof/>
          </w:rPr>
          <w:t>https://judge.softuni.org/Contests/Compete/Index/3544#2</w:t>
        </w:r>
      </w:hyperlink>
    </w:p>
    <w:p w14:paraId="7F4FF3B1" w14:textId="73AA66C1" w:rsidR="003873DE" w:rsidRPr="004B1288" w:rsidRDefault="0007418C" w:rsidP="000F1B35">
      <w:pPr>
        <w:pStyle w:val="2"/>
        <w:numPr>
          <w:ilvl w:val="0"/>
          <w:numId w:val="9"/>
        </w:numPr>
      </w:pPr>
      <w:r w:rsidRPr="0007418C">
        <w:t>Personal Titles</w:t>
      </w:r>
    </w:p>
    <w:p w14:paraId="7C9FA9D2" w14:textId="1C44BB1A" w:rsidR="0007418C" w:rsidRDefault="0007418C" w:rsidP="003873DE">
      <w:pPr>
        <w:spacing w:before="40" w:after="40"/>
      </w:pPr>
      <w:r w:rsidRPr="0007418C">
        <w:t xml:space="preserve">Write a console program that reads the </w:t>
      </w:r>
      <w:r w:rsidRPr="0007418C">
        <w:rPr>
          <w:b/>
          <w:bCs/>
        </w:rPr>
        <w:t>age</w:t>
      </w:r>
      <w:r w:rsidRPr="0007418C">
        <w:t xml:space="preserve"> (</w:t>
      </w:r>
      <w:r>
        <w:t>a floating-point number</w:t>
      </w:r>
      <w:r w:rsidRPr="0007418C">
        <w:t xml:space="preserve">) and </w:t>
      </w:r>
      <w:r w:rsidRPr="0007418C">
        <w:rPr>
          <w:b/>
          <w:bCs/>
        </w:rPr>
        <w:t>gender</w:t>
      </w:r>
      <w:r w:rsidRPr="0007418C">
        <w:t xml:space="preserve"> ("m" or "f") entered by the user and prints an address from the following:</w:t>
      </w:r>
    </w:p>
    <w:p w14:paraId="1DD4D379" w14:textId="49B10DBD" w:rsidR="003873DE" w:rsidRPr="004B1288" w:rsidRDefault="003873DE" w:rsidP="003873DE">
      <w:pPr>
        <w:pStyle w:val="ac"/>
        <w:numPr>
          <w:ilvl w:val="0"/>
          <w:numId w:val="3"/>
        </w:numPr>
        <w:spacing w:before="40" w:after="40"/>
      </w:pPr>
      <w:r w:rsidRPr="004B1288">
        <w:t>"</w:t>
      </w:r>
      <w:r w:rsidRPr="004B1288">
        <w:rPr>
          <w:rStyle w:val="CodeChar"/>
        </w:rPr>
        <w:t>Mr.</w:t>
      </w:r>
      <w:r w:rsidRPr="004B1288">
        <w:t xml:space="preserve">" - </w:t>
      </w:r>
      <w:r w:rsidR="0007418C">
        <w:t xml:space="preserve">a man (gender </w:t>
      </w:r>
      <w:r w:rsidR="0007418C" w:rsidRPr="004B1288">
        <w:t>"</w:t>
      </w:r>
      <w:r w:rsidR="0007418C">
        <w:rPr>
          <w:rStyle w:val="CodeChar"/>
        </w:rPr>
        <w:t>m</w:t>
      </w:r>
      <w:r w:rsidR="0007418C" w:rsidRPr="004B1288">
        <w:t>"</w:t>
      </w:r>
      <w:r w:rsidR="0007418C">
        <w:t>) of 16 years or more</w:t>
      </w:r>
    </w:p>
    <w:p w14:paraId="15D15688" w14:textId="67928647" w:rsidR="0007418C" w:rsidRDefault="003873DE" w:rsidP="007D5D32">
      <w:pPr>
        <w:pStyle w:val="ac"/>
        <w:numPr>
          <w:ilvl w:val="0"/>
          <w:numId w:val="3"/>
        </w:numPr>
        <w:spacing w:before="40" w:after="40"/>
      </w:pPr>
      <w:r w:rsidRPr="004B1288">
        <w:t>"</w:t>
      </w:r>
      <w:r w:rsidRPr="004B1288">
        <w:rPr>
          <w:rStyle w:val="CodeChar"/>
        </w:rPr>
        <w:t>Master</w:t>
      </w:r>
      <w:r w:rsidRPr="004B1288">
        <w:t xml:space="preserve">" - </w:t>
      </w:r>
      <w:r w:rsidR="0007418C">
        <w:t xml:space="preserve">a boy (gender </w:t>
      </w:r>
      <w:r w:rsidR="0007418C" w:rsidRPr="004B1288">
        <w:t>"</w:t>
      </w:r>
      <w:r w:rsidR="0007418C">
        <w:rPr>
          <w:rStyle w:val="CodeChar"/>
        </w:rPr>
        <w:t>m</w:t>
      </w:r>
      <w:r w:rsidR="0007418C" w:rsidRPr="004B1288">
        <w:t>"</w:t>
      </w:r>
      <w:r w:rsidR="0007418C">
        <w:t>) under 16 years old</w:t>
      </w:r>
      <w:r w:rsidR="0007418C" w:rsidRPr="004B1288">
        <w:t xml:space="preserve"> </w:t>
      </w:r>
    </w:p>
    <w:p w14:paraId="0655EBE2" w14:textId="6D93DE7A" w:rsidR="003873DE" w:rsidRPr="004B1288" w:rsidRDefault="003873DE" w:rsidP="007D5D32">
      <w:pPr>
        <w:pStyle w:val="ac"/>
        <w:numPr>
          <w:ilvl w:val="0"/>
          <w:numId w:val="3"/>
        </w:numPr>
        <w:spacing w:before="40" w:after="40"/>
      </w:pPr>
      <w:r w:rsidRPr="004B1288">
        <w:t>"</w:t>
      </w:r>
      <w:r w:rsidRPr="0007418C">
        <w:rPr>
          <w:b/>
          <w:noProof/>
        </w:rPr>
        <w:t>Ms.</w:t>
      </w:r>
      <w:r w:rsidRPr="004B1288">
        <w:t xml:space="preserve">" </w:t>
      </w:r>
      <w:r w:rsidR="0007418C">
        <w:t>–</w:t>
      </w:r>
      <w:r w:rsidRPr="004B1288">
        <w:t xml:space="preserve"> </w:t>
      </w:r>
      <w:r w:rsidR="0007418C">
        <w:t>a wom</w:t>
      </w:r>
      <w:r w:rsidR="001D027A">
        <w:t>a</w:t>
      </w:r>
      <w:r w:rsidR="0007418C">
        <w:t>n</w:t>
      </w:r>
      <w:r w:rsidRPr="004B1288">
        <w:t xml:space="preserve"> </w:t>
      </w:r>
      <w:r w:rsidRPr="004B1288">
        <w:rPr>
          <w:noProof/>
        </w:rPr>
        <w:t>(</w:t>
      </w:r>
      <w:r w:rsidR="0007418C">
        <w:t>gender</w:t>
      </w:r>
      <w:r w:rsidRPr="004B1288">
        <w:t xml:space="preserve"> "</w:t>
      </w:r>
      <w:r w:rsidRPr="004B1288">
        <w:rPr>
          <w:rStyle w:val="CodeChar"/>
        </w:rPr>
        <w:t>f</w:t>
      </w:r>
      <w:r w:rsidRPr="004B1288">
        <w:t xml:space="preserve">") </w:t>
      </w:r>
      <w:r w:rsidR="0007418C">
        <w:t>of 16 years or more</w:t>
      </w:r>
    </w:p>
    <w:p w14:paraId="2946E4F7" w14:textId="559B9750" w:rsidR="003873DE" w:rsidRPr="004B1288" w:rsidRDefault="003873DE" w:rsidP="003873DE">
      <w:pPr>
        <w:pStyle w:val="ac"/>
        <w:numPr>
          <w:ilvl w:val="0"/>
          <w:numId w:val="3"/>
        </w:numPr>
        <w:spacing w:before="40" w:after="40"/>
      </w:pPr>
      <w:r w:rsidRPr="004B1288">
        <w:t>"</w:t>
      </w:r>
      <w:r w:rsidRPr="004B1288">
        <w:rPr>
          <w:b/>
        </w:rPr>
        <w:t>Miss</w:t>
      </w:r>
      <w:r w:rsidRPr="004B1288">
        <w:t xml:space="preserve">" </w:t>
      </w:r>
      <w:r w:rsidR="00701C33">
        <w:t>–</w:t>
      </w:r>
      <w:r w:rsidRPr="004B1288">
        <w:t xml:space="preserve"> </w:t>
      </w:r>
      <w:r w:rsidR="00701C33">
        <w:t>a girl</w:t>
      </w:r>
      <w:r w:rsidRPr="004B1288">
        <w:t xml:space="preserve"> </w:t>
      </w:r>
      <w:r w:rsidRPr="004B1288">
        <w:rPr>
          <w:noProof/>
        </w:rPr>
        <w:t>(</w:t>
      </w:r>
      <w:r w:rsidR="00701C33">
        <w:t>gender</w:t>
      </w:r>
      <w:r w:rsidRPr="004B1288">
        <w:t xml:space="preserve"> "</w:t>
      </w:r>
      <w:r w:rsidRPr="004B1288">
        <w:rPr>
          <w:rStyle w:val="CodeChar"/>
        </w:rPr>
        <w:t>f</w:t>
      </w:r>
      <w:r w:rsidRPr="004B1288">
        <w:t xml:space="preserve">") </w:t>
      </w:r>
      <w:r w:rsidR="00701C33">
        <w:t>under 16 years old</w:t>
      </w:r>
    </w:p>
    <w:p w14:paraId="1FCAA37C" w14:textId="219FEB97" w:rsidR="003873DE" w:rsidRPr="004B1288" w:rsidRDefault="00701C33" w:rsidP="003873DE">
      <w:pPr>
        <w:pStyle w:val="3"/>
        <w:spacing w:before="40"/>
      </w:pPr>
      <w:r>
        <w:t>Sample Input and Output</w:t>
      </w:r>
    </w:p>
    <w:tbl>
      <w:tblPr>
        <w:tblStyle w:val="af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3873DE" w:rsidRPr="004B1288" w14:paraId="18CBF2C7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BEE9806" w14:textId="75C5A01F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4AFF10" w14:textId="5FE7C7DD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27DD56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62DB85" w14:textId="42BBEBA6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8C6EC2" w14:textId="7F777A2C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81E29E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DF8E95" w14:textId="1471506A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46DB309" w14:textId="481E6E58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7A2FFF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90074D" w14:textId="64D516E7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975019E" w14:textId="38CFB726" w:rsidR="003873DE" w:rsidRPr="004B1288" w:rsidRDefault="00701C33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0527DBCB" w14:textId="77777777" w:rsidTr="005D4BEC">
        <w:tc>
          <w:tcPr>
            <w:tcW w:w="736" w:type="dxa"/>
            <w:vAlign w:val="center"/>
          </w:tcPr>
          <w:p w14:paraId="632D70D1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2</w:t>
            </w:r>
          </w:p>
          <w:p w14:paraId="614DE86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4DA8A0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EEDB54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05098B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7</w:t>
            </w:r>
          </w:p>
          <w:p w14:paraId="7EFEC312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0E8E84A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839891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F80B85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5</w:t>
            </w:r>
          </w:p>
          <w:p w14:paraId="782D786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3714FEE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1413A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642143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3.5</w:t>
            </w:r>
          </w:p>
          <w:p w14:paraId="600DED60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115857AA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aster</w:t>
            </w:r>
          </w:p>
        </w:tc>
      </w:tr>
    </w:tbl>
    <w:p w14:paraId="6527B5B6" w14:textId="6416593C" w:rsidR="003873DE" w:rsidRPr="004B1288" w:rsidRDefault="0015558C" w:rsidP="003873DE">
      <w:pPr>
        <w:pStyle w:val="3"/>
        <w:spacing w:before="40"/>
      </w:pPr>
      <w:r w:rsidRPr="0015558C">
        <w:t>Hints and Guidelines</w:t>
      </w:r>
    </w:p>
    <w:p w14:paraId="1B3CA0D2" w14:textId="57221559" w:rsidR="0015558C" w:rsidRDefault="0015558C" w:rsidP="003873DE">
      <w:pPr>
        <w:pStyle w:val="ac"/>
        <w:numPr>
          <w:ilvl w:val="0"/>
          <w:numId w:val="11"/>
        </w:numPr>
        <w:spacing w:before="40" w:after="40"/>
      </w:pPr>
      <w:r w:rsidRPr="0015558C">
        <w:t xml:space="preserve">Read the input from the console. First read a </w:t>
      </w:r>
      <w:r w:rsidRPr="0015558C">
        <w:rPr>
          <w:b/>
          <w:bCs/>
        </w:rPr>
        <w:t>floating-point number</w:t>
      </w:r>
      <w:r w:rsidRPr="0015558C">
        <w:t>, "</w:t>
      </w:r>
      <w:r w:rsidRPr="0015558C">
        <w:rPr>
          <w:b/>
          <w:bCs/>
        </w:rPr>
        <w:t>age</w:t>
      </w:r>
      <w:r w:rsidRPr="0015558C">
        <w:t xml:space="preserve">", and the next line </w:t>
      </w:r>
      <w:r w:rsidR="00572128">
        <w:t>a</w:t>
      </w:r>
      <w:r>
        <w:t xml:space="preserve"> </w:t>
      </w:r>
      <w:r w:rsidRPr="0015558C">
        <w:rPr>
          <w:b/>
          <w:bCs/>
        </w:rPr>
        <w:t>string</w:t>
      </w:r>
      <w:r>
        <w:t xml:space="preserve"> </w:t>
      </w:r>
      <w:r w:rsidRPr="0015558C">
        <w:t>for "</w:t>
      </w:r>
      <w:r w:rsidRPr="0015558C">
        <w:rPr>
          <w:b/>
          <w:bCs/>
        </w:rPr>
        <w:t>gender</w:t>
      </w:r>
      <w:r w:rsidRPr="0015558C">
        <w:t>".</w:t>
      </w:r>
    </w:p>
    <w:p w14:paraId="3AA4C9B2" w14:textId="60E783D1" w:rsidR="003873DE" w:rsidRPr="004B1288" w:rsidRDefault="003873DE" w:rsidP="006C31B1">
      <w:pPr>
        <w:spacing w:before="40" w:after="40"/>
        <w:jc w:val="center"/>
      </w:pPr>
      <w:r w:rsidRPr="004B1288">
        <w:rPr>
          <w:noProof/>
        </w:rPr>
        <w:drawing>
          <wp:inline distT="0" distB="0" distL="0" distR="0" wp14:anchorId="25A167F3" wp14:editId="2D464970">
            <wp:extent cx="3724275" cy="404812"/>
            <wp:effectExtent l="19050" t="19050" r="952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25048" cy="426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A64928" w14:textId="001304B1" w:rsidR="0015558C" w:rsidRDefault="0015558C" w:rsidP="0015558C">
      <w:pPr>
        <w:pStyle w:val="ac"/>
        <w:numPr>
          <w:ilvl w:val="0"/>
          <w:numId w:val="11"/>
        </w:numPr>
        <w:spacing w:before="40" w:after="40"/>
      </w:pPr>
      <w:r w:rsidRPr="0015558C">
        <w:t>Perform a gender check using the "</w:t>
      </w:r>
      <w:r w:rsidRPr="0015558C">
        <w:rPr>
          <w:b/>
          <w:bCs/>
        </w:rPr>
        <w:t>equals</w:t>
      </w:r>
      <w:r w:rsidRPr="0015558C">
        <w:t>" method, with a "</w:t>
      </w:r>
      <w:r w:rsidRPr="008E65C6">
        <w:rPr>
          <w:b/>
          <w:bCs/>
        </w:rPr>
        <w:t>true</w:t>
      </w:r>
      <w:r w:rsidRPr="0015558C">
        <w:t>" result</w:t>
      </w:r>
      <w:r w:rsidR="008E65C6">
        <w:t>, and</w:t>
      </w:r>
      <w:r w:rsidRPr="0015558C">
        <w:t xml:space="preserve"> make a </w:t>
      </w:r>
      <w:r>
        <w:t xml:space="preserve">conditional statement for </w:t>
      </w:r>
      <w:r w:rsidR="008E65C6">
        <w:t xml:space="preserve">the </w:t>
      </w:r>
      <w:r>
        <w:t>age</w:t>
      </w:r>
      <w:r w:rsidRPr="0015558C">
        <w:t xml:space="preserve"> and print the desired </w:t>
      </w:r>
      <w:r w:rsidR="008E65C6">
        <w:t>message</w:t>
      </w:r>
      <w:r w:rsidRPr="0015558C">
        <w:t xml:space="preserve"> on the console.</w:t>
      </w:r>
    </w:p>
    <w:p w14:paraId="7F469B21" w14:textId="6C2F38B2" w:rsidR="003873DE" w:rsidRPr="004B1288" w:rsidRDefault="000F4716" w:rsidP="006C31B1">
      <w:pPr>
        <w:spacing w:before="40" w:after="40"/>
        <w:jc w:val="center"/>
      </w:pPr>
      <w:r w:rsidRPr="004B1288">
        <w:rPr>
          <w:noProof/>
        </w:rPr>
        <w:lastRenderedPageBreak/>
        <w:drawing>
          <wp:inline distT="0" distB="0" distL="0" distR="0" wp14:anchorId="54D5D7E4" wp14:editId="50C18D7C">
            <wp:extent cx="2949770" cy="2403516"/>
            <wp:effectExtent l="19050" t="19050" r="22225" b="158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772" cy="24067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BA3E6B" w14:textId="2AFE4A86" w:rsidR="003873DE" w:rsidRPr="00CF2F21" w:rsidRDefault="00CF2F21" w:rsidP="003873DE">
      <w:pPr>
        <w:pStyle w:val="ac"/>
        <w:numPr>
          <w:ilvl w:val="0"/>
          <w:numId w:val="11"/>
        </w:numPr>
        <w:spacing w:before="40" w:after="40"/>
        <w:rPr>
          <w:bCs/>
        </w:rPr>
      </w:pPr>
      <w:r w:rsidRPr="00CF2F21">
        <w:rPr>
          <w:b/>
        </w:rPr>
        <w:t>Start</w:t>
      </w:r>
      <w:r w:rsidRPr="00CF2F21">
        <w:rPr>
          <w:bCs/>
        </w:rPr>
        <w:t xml:space="preserve"> the program with [Ctrl + Shift + F10] and </w:t>
      </w:r>
      <w:r w:rsidRPr="00CF2F21">
        <w:rPr>
          <w:b/>
        </w:rPr>
        <w:t>test</w:t>
      </w:r>
      <w:r w:rsidRPr="00CF2F21">
        <w:rPr>
          <w:bCs/>
        </w:rPr>
        <w:t xml:space="preserve"> it with different input values:</w:t>
      </w:r>
    </w:p>
    <w:p w14:paraId="4DF96B68" w14:textId="77777777" w:rsidR="003873DE" w:rsidRPr="004B1288" w:rsidRDefault="003873DE" w:rsidP="003873DE">
      <w:pPr>
        <w:spacing w:before="40" w:after="40"/>
        <w:ind w:firstLine="360"/>
      </w:pPr>
      <w:r w:rsidRPr="004B1288">
        <w:t xml:space="preserve"> </w:t>
      </w:r>
      <w:r w:rsidRPr="004B1288">
        <w:rPr>
          <w:noProof/>
        </w:rPr>
        <w:drawing>
          <wp:inline distT="0" distB="0" distL="0" distR="0" wp14:anchorId="06ABD98D" wp14:editId="09C59805">
            <wp:extent cx="2676442" cy="1045588"/>
            <wp:effectExtent l="19050" t="19050" r="10160" b="215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95376" cy="1052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4B1288">
        <w:tab/>
      </w:r>
      <w:r w:rsidRPr="004B1288">
        <w:rPr>
          <w:noProof/>
        </w:rPr>
        <w:drawing>
          <wp:inline distT="0" distB="0" distL="0" distR="0" wp14:anchorId="7C65A837" wp14:editId="62F35338">
            <wp:extent cx="2567860" cy="1051171"/>
            <wp:effectExtent l="19050" t="19050" r="23495" b="158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7179" cy="10631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9A5B21" w14:textId="2A818178" w:rsidR="003873DE" w:rsidRPr="004B1288" w:rsidRDefault="00CF2F21" w:rsidP="003873DE">
      <w:pPr>
        <w:pStyle w:val="ac"/>
        <w:numPr>
          <w:ilvl w:val="0"/>
          <w:numId w:val="11"/>
        </w:numPr>
        <w:spacing w:before="40" w:after="40"/>
      </w:pPr>
      <w:r w:rsidRPr="00CF2F21">
        <w:t>You must receive</w:t>
      </w:r>
      <w:r>
        <w:t xml:space="preserve"> </w:t>
      </w:r>
      <w:r w:rsidR="003873DE" w:rsidRPr="004B1288">
        <w:rPr>
          <w:b/>
        </w:rPr>
        <w:t xml:space="preserve">100 </w:t>
      </w:r>
      <w:r>
        <w:rPr>
          <w:b/>
        </w:rPr>
        <w:t>points</w:t>
      </w:r>
      <w:r w:rsidR="003873DE" w:rsidRPr="004B1288">
        <w:t xml:space="preserve"> </w:t>
      </w:r>
      <w:r w:rsidR="003873DE" w:rsidRPr="004B1288">
        <w:rPr>
          <w:noProof/>
        </w:rPr>
        <w:t>(</w:t>
      </w:r>
      <w:r w:rsidRPr="00CF2F21">
        <w:t xml:space="preserve">completely correct </w:t>
      </w:r>
      <w:r w:rsidR="00572128">
        <w:t>solution</w:t>
      </w:r>
      <w:r w:rsidR="003873DE" w:rsidRPr="004B1288">
        <w:t>):</w:t>
      </w:r>
    </w:p>
    <w:p w14:paraId="60A705D6" w14:textId="4734BC25" w:rsidR="003873DE" w:rsidRPr="004B1288" w:rsidRDefault="003873DE" w:rsidP="006C31B1">
      <w:pPr>
        <w:spacing w:before="40" w:after="40"/>
        <w:jc w:val="center"/>
      </w:pPr>
      <w:r w:rsidRPr="004B1288">
        <w:rPr>
          <w:noProof/>
        </w:rPr>
        <w:drawing>
          <wp:inline distT="0" distB="0" distL="0" distR="0" wp14:anchorId="2BCC7452" wp14:editId="1A25589A">
            <wp:extent cx="5848350" cy="3854251"/>
            <wp:effectExtent l="19050" t="19050" r="1905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23816" cy="39039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25248" w14:textId="77777777" w:rsidR="00667FDF" w:rsidRDefault="00667FDF" w:rsidP="00667FDF">
      <w:pPr>
        <w:pStyle w:val="3"/>
      </w:pPr>
      <w:r>
        <w:t>Testing in the Judge System</w:t>
      </w:r>
    </w:p>
    <w:p w14:paraId="4D22ADD5" w14:textId="0B8E95D6" w:rsidR="00A5474E" w:rsidRPr="004B1288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2" w:anchor="3" w:history="1">
        <w:r w:rsidR="008E3482">
          <w:rPr>
            <w:rStyle w:val="a9"/>
            <w:noProof/>
          </w:rPr>
          <w:t>https://judge.softuni.org/Contests/Compete/Index/3544#3</w:t>
        </w:r>
      </w:hyperlink>
    </w:p>
    <w:p w14:paraId="5F04DF6F" w14:textId="77777777" w:rsidR="00A5474E" w:rsidRPr="004B1288" w:rsidRDefault="00A5474E" w:rsidP="006C31B1">
      <w:pPr>
        <w:spacing w:before="40" w:after="40"/>
        <w:jc w:val="center"/>
      </w:pPr>
    </w:p>
    <w:p w14:paraId="0297BE89" w14:textId="4B3DB879" w:rsidR="003873DE" w:rsidRPr="004B1288" w:rsidRDefault="00CF2F21" w:rsidP="000F1B35">
      <w:pPr>
        <w:pStyle w:val="2"/>
        <w:numPr>
          <w:ilvl w:val="0"/>
          <w:numId w:val="9"/>
        </w:numPr>
      </w:pPr>
      <w:r w:rsidRPr="00CF2F21">
        <w:lastRenderedPageBreak/>
        <w:t>Small Shop</w:t>
      </w:r>
    </w:p>
    <w:p w14:paraId="12752E71" w14:textId="1F977866" w:rsidR="003873DE" w:rsidRPr="004B1288" w:rsidRDefault="00CF2F21" w:rsidP="003873DE">
      <w:pPr>
        <w:spacing w:before="40" w:after="40"/>
      </w:pPr>
      <w:r w:rsidRPr="00CF2F21">
        <w:t xml:space="preserve">An enterprising </w:t>
      </w:r>
      <w:r>
        <w:t>person</w:t>
      </w:r>
      <w:r w:rsidRPr="00CF2F21">
        <w:t xml:space="preserve"> opens </w:t>
      </w:r>
      <w:r w:rsidRPr="00CF2F21">
        <w:rPr>
          <w:b/>
          <w:bCs/>
        </w:rPr>
        <w:t>neighborhood shops</w:t>
      </w:r>
      <w:r w:rsidRPr="00CF2F21">
        <w:t xml:space="preserve"> in </w:t>
      </w:r>
      <w:r w:rsidRPr="00CF2F21">
        <w:rPr>
          <w:b/>
          <w:bCs/>
        </w:rPr>
        <w:t>several cities</w:t>
      </w:r>
      <w:r w:rsidRPr="00CF2F21">
        <w:t xml:space="preserve"> and sells at </w:t>
      </w:r>
      <w:r w:rsidRPr="00CF2F21">
        <w:rPr>
          <w:b/>
          <w:bCs/>
        </w:rPr>
        <w:t>different prices</w:t>
      </w:r>
      <w:r>
        <w:t>:</w:t>
      </w:r>
    </w:p>
    <w:tbl>
      <w:tblPr>
        <w:tblStyle w:val="af"/>
        <w:tblW w:w="6218" w:type="dxa"/>
        <w:tblInd w:w="23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873DE" w:rsidRPr="004B1288" w14:paraId="7D74A92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4836006" w14:textId="10F29894" w:rsidR="003873DE" w:rsidRPr="004B1288" w:rsidRDefault="00CF2F21" w:rsidP="005D4BEC">
            <w:pPr>
              <w:spacing w:before="40" w:after="40"/>
              <w:jc w:val="center"/>
            </w:pPr>
            <w:r>
              <w:rPr>
                <w:bCs/>
              </w:rPr>
              <w:t>city</w:t>
            </w:r>
            <w:r w:rsidR="003873DE" w:rsidRPr="004B1288">
              <w:rPr>
                <w:bCs/>
              </w:rPr>
              <w:t xml:space="preserve"> </w:t>
            </w:r>
            <w:r>
              <w:rPr>
                <w:bCs/>
              </w:rPr>
              <w:t>/ product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F078EC9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4FFD8F3C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4D6CBEF2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FE6350F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1D8E76EA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  <w:bCs/>
              </w:rPr>
              <w:t>peanuts</w:t>
            </w:r>
          </w:p>
        </w:tc>
      </w:tr>
      <w:tr w:rsidR="003873DE" w:rsidRPr="004B1288" w14:paraId="276C4E37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F8A1535" w14:textId="5666F4C3" w:rsidR="003873DE" w:rsidRPr="004B1288" w:rsidRDefault="008B481E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bCs/>
              </w:rPr>
              <w:t>London</w:t>
            </w:r>
          </w:p>
        </w:tc>
        <w:tc>
          <w:tcPr>
            <w:tcW w:w="897" w:type="dxa"/>
            <w:hideMark/>
          </w:tcPr>
          <w:p w14:paraId="6F5C7C93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4A240A03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63A1039B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3144E71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D120591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60</w:t>
            </w:r>
          </w:p>
        </w:tc>
      </w:tr>
      <w:tr w:rsidR="003873DE" w:rsidRPr="004B1288" w14:paraId="795F4145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0152D9" w14:textId="4504D638" w:rsidR="003873DE" w:rsidRPr="004B1288" w:rsidRDefault="008B481E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me</w:t>
            </w:r>
          </w:p>
        </w:tc>
        <w:tc>
          <w:tcPr>
            <w:tcW w:w="897" w:type="dxa"/>
            <w:hideMark/>
          </w:tcPr>
          <w:p w14:paraId="2AD41185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24B0E81F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31C5B335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878D475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1E7B4052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50</w:t>
            </w:r>
          </w:p>
        </w:tc>
      </w:tr>
      <w:tr w:rsidR="003873DE" w:rsidRPr="004B1288" w14:paraId="4CA1F4E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657F474" w14:textId="52B2684C" w:rsidR="003873DE" w:rsidRPr="004B1288" w:rsidRDefault="008B481E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aris</w:t>
            </w:r>
          </w:p>
        </w:tc>
        <w:tc>
          <w:tcPr>
            <w:tcW w:w="897" w:type="dxa"/>
            <w:hideMark/>
          </w:tcPr>
          <w:p w14:paraId="0749FC75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3C66C0B6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CFBE666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6C2C08D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2861D7D6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rPr>
                <w:bCs/>
              </w:rPr>
              <w:t>1.55</w:t>
            </w:r>
          </w:p>
        </w:tc>
      </w:tr>
    </w:tbl>
    <w:p w14:paraId="0B0FB7CF" w14:textId="0CBF2A53" w:rsidR="00CF2F21" w:rsidRDefault="00CF2F21" w:rsidP="003873DE">
      <w:pPr>
        <w:spacing w:before="40" w:after="40"/>
      </w:pPr>
      <w:r w:rsidRPr="00CF2F21">
        <w:t xml:space="preserve">Write a program that reads </w:t>
      </w:r>
      <w:r w:rsidRPr="00CF2F21">
        <w:rPr>
          <w:b/>
          <w:bCs/>
        </w:rPr>
        <w:t>product</w:t>
      </w:r>
      <w:r w:rsidRPr="00CF2F21">
        <w:t xml:space="preserve"> (string), </w:t>
      </w:r>
      <w:r w:rsidRPr="00CF2F21">
        <w:rPr>
          <w:b/>
          <w:bCs/>
        </w:rPr>
        <w:t>city</w:t>
      </w:r>
      <w:r w:rsidRPr="00CF2F21">
        <w:t xml:space="preserve"> (string)</w:t>
      </w:r>
      <w:r w:rsidR="005D0A6F">
        <w:t>,</w:t>
      </w:r>
      <w:r w:rsidRPr="00CF2F21">
        <w:t xml:space="preserve"> and </w:t>
      </w:r>
      <w:r w:rsidRPr="00CF2F21">
        <w:rPr>
          <w:b/>
          <w:bCs/>
        </w:rPr>
        <w:t>quantity</w:t>
      </w:r>
      <w:r w:rsidRPr="00CF2F21">
        <w:t xml:space="preserve"> (</w:t>
      </w:r>
      <w:r w:rsidR="00D90B99">
        <w:t xml:space="preserve">a </w:t>
      </w:r>
      <w:r>
        <w:t>floating-point</w:t>
      </w:r>
      <w:r w:rsidRPr="00CF2F21">
        <w:t xml:space="preserve"> number) entered by the user and calculates and prints </w:t>
      </w:r>
      <w:r w:rsidRPr="00CF2F21">
        <w:rPr>
          <w:b/>
          <w:bCs/>
        </w:rPr>
        <w:t>how much</w:t>
      </w:r>
      <w:r w:rsidRPr="00CF2F21">
        <w:t xml:space="preserve"> the corresponding quantity of the selected product costs in the specified city.</w:t>
      </w:r>
    </w:p>
    <w:p w14:paraId="49291AAA" w14:textId="54B58064" w:rsidR="003873DE" w:rsidRPr="004B1288" w:rsidRDefault="00CF2F21" w:rsidP="003873DE">
      <w:pPr>
        <w:pStyle w:val="3"/>
        <w:spacing w:before="40"/>
      </w:pPr>
      <w:r>
        <w:t>Sample Input and Output</w:t>
      </w:r>
    </w:p>
    <w:tbl>
      <w:tblPr>
        <w:tblStyle w:val="af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4"/>
        <w:gridCol w:w="827"/>
        <w:gridCol w:w="237"/>
        <w:gridCol w:w="1125"/>
        <w:gridCol w:w="826"/>
        <w:gridCol w:w="240"/>
        <w:gridCol w:w="896"/>
        <w:gridCol w:w="826"/>
        <w:gridCol w:w="227"/>
        <w:gridCol w:w="1100"/>
        <w:gridCol w:w="826"/>
        <w:gridCol w:w="233"/>
        <w:gridCol w:w="1004"/>
        <w:gridCol w:w="1004"/>
      </w:tblGrid>
      <w:tr w:rsidR="003873DE" w:rsidRPr="004B1288" w14:paraId="4F3004A1" w14:textId="77777777" w:rsidTr="00667FDF"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48F0D4BB" w14:textId="5AE1F157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5A1DF621" w14:textId="49C00826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34EB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25" w:type="dxa"/>
            <w:shd w:val="clear" w:color="auto" w:fill="D9D9D9" w:themeFill="background1" w:themeFillShade="D9"/>
            <w:vAlign w:val="center"/>
          </w:tcPr>
          <w:p w14:paraId="0092E88D" w14:textId="3F8B5E94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EF02026" w14:textId="1DCE88B5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0E0ABF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BF4EE4" w14:textId="056C4415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2C4248B0" w14:textId="7D01C18C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2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EB42D6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2D6FB661" w14:textId="68D3DFD4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1B46847" w14:textId="740C4D61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1138BE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3CBABFC5" w14:textId="41218DE7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  <w:vAlign w:val="center"/>
          </w:tcPr>
          <w:p w14:paraId="635BAE06" w14:textId="39408B7F" w:rsidR="003873DE" w:rsidRPr="004B1288" w:rsidRDefault="00CF2F21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5A253355" w14:textId="77777777" w:rsidTr="00667FDF">
        <w:tc>
          <w:tcPr>
            <w:tcW w:w="1004" w:type="dxa"/>
            <w:vAlign w:val="center"/>
          </w:tcPr>
          <w:p w14:paraId="002E764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coffee</w:t>
            </w:r>
          </w:p>
          <w:p w14:paraId="117C107B" w14:textId="5227AE5D" w:rsidR="003873DE" w:rsidRPr="004B1288" w:rsidRDefault="008B481E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aris</w:t>
            </w:r>
          </w:p>
          <w:p w14:paraId="5F91093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27" w:type="dxa"/>
            <w:vAlign w:val="center"/>
          </w:tcPr>
          <w:p w14:paraId="5A1C471A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37" w:type="dxa"/>
            <w:vMerge/>
            <w:tcBorders>
              <w:bottom w:val="nil"/>
            </w:tcBorders>
            <w:shd w:val="clear" w:color="auto" w:fill="auto"/>
          </w:tcPr>
          <w:p w14:paraId="09E0899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25" w:type="dxa"/>
            <w:vAlign w:val="center"/>
          </w:tcPr>
          <w:p w14:paraId="060C055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peanuts</w:t>
            </w:r>
          </w:p>
          <w:p w14:paraId="16364C2D" w14:textId="11DB3CAC" w:rsidR="003873DE" w:rsidRPr="004B1288" w:rsidRDefault="008B481E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ome</w:t>
            </w:r>
          </w:p>
          <w:p w14:paraId="3C152534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26" w:type="dxa"/>
            <w:vAlign w:val="center"/>
          </w:tcPr>
          <w:p w14:paraId="124100FA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62CF3C6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434E17F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beer</w:t>
            </w:r>
          </w:p>
          <w:p w14:paraId="25FAF817" w14:textId="0A1D79B8" w:rsidR="003873DE" w:rsidRPr="004B1288" w:rsidRDefault="008B481E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  <w:p w14:paraId="280C4028" w14:textId="67BC60C9" w:rsidR="003873DE" w:rsidRPr="004B1288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7906020A" w14:textId="016B7848" w:rsidR="003873DE" w:rsidRPr="004B1288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27" w:type="dxa"/>
            <w:vMerge/>
            <w:tcBorders>
              <w:bottom w:val="nil"/>
            </w:tcBorders>
            <w:shd w:val="clear" w:color="auto" w:fill="auto"/>
          </w:tcPr>
          <w:p w14:paraId="76892CB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00" w:type="dxa"/>
            <w:vAlign w:val="center"/>
          </w:tcPr>
          <w:p w14:paraId="07858F0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water</w:t>
            </w:r>
          </w:p>
          <w:p w14:paraId="29CD911C" w14:textId="6E5CA37A" w:rsidR="003873DE" w:rsidRPr="004B1288" w:rsidRDefault="008B481E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ome</w:t>
            </w:r>
          </w:p>
          <w:p w14:paraId="4E44992A" w14:textId="6A3DB028" w:rsidR="003873DE" w:rsidRPr="004B1288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26" w:type="dxa"/>
            <w:vAlign w:val="center"/>
          </w:tcPr>
          <w:p w14:paraId="38B4D0BA" w14:textId="7934E6E6" w:rsidR="003873DE" w:rsidRPr="004B1288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0BB83BB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04" w:type="dxa"/>
            <w:vAlign w:val="center"/>
          </w:tcPr>
          <w:p w14:paraId="35D70A7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sweets</w:t>
            </w:r>
          </w:p>
          <w:p w14:paraId="15BA0354" w14:textId="2E53D62C" w:rsidR="003873DE" w:rsidRPr="004B1288" w:rsidRDefault="008B481E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  <w:p w14:paraId="1C1E5D8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04" w:type="dxa"/>
            <w:vAlign w:val="center"/>
          </w:tcPr>
          <w:p w14:paraId="53F787E5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3.2335</w:t>
            </w:r>
          </w:p>
        </w:tc>
      </w:tr>
    </w:tbl>
    <w:p w14:paraId="09067700" w14:textId="77777777" w:rsidR="00667FDF" w:rsidRDefault="00667FDF" w:rsidP="00667FDF">
      <w:pPr>
        <w:pStyle w:val="3"/>
      </w:pPr>
      <w:r>
        <w:t>Testing in the Judge System</w:t>
      </w:r>
    </w:p>
    <w:p w14:paraId="178D3BAB" w14:textId="449EC9E5" w:rsidR="00667FDF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3" w:anchor="4" w:history="1">
        <w:r w:rsidR="008E3482">
          <w:rPr>
            <w:rStyle w:val="a9"/>
            <w:noProof/>
          </w:rPr>
          <w:t>https://judge.softuni.org/Contests/Compete/Index/3544#4</w:t>
        </w:r>
      </w:hyperlink>
    </w:p>
    <w:p w14:paraId="602F273B" w14:textId="0A55C5AD" w:rsidR="003873DE" w:rsidRPr="004B1288" w:rsidRDefault="00DC7E01" w:rsidP="000F1B35">
      <w:pPr>
        <w:pStyle w:val="2"/>
        <w:numPr>
          <w:ilvl w:val="0"/>
          <w:numId w:val="9"/>
        </w:numPr>
      </w:pPr>
      <w:r>
        <w:t>N</w:t>
      </w:r>
      <w:r w:rsidRPr="00DC7E01">
        <w:t>umber in Range</w:t>
      </w:r>
    </w:p>
    <w:p w14:paraId="3418D562" w14:textId="28C46E5A" w:rsidR="00DC7E01" w:rsidRDefault="00DC7E01" w:rsidP="003873DE">
      <w:r w:rsidRPr="00DC7E01">
        <w:t>Write a program that checks if the number entered by the user is in the range [-100, 100] and is different from 0 and</w:t>
      </w:r>
      <w:r w:rsidR="00572128">
        <w:t xml:space="preserve"> print</w:t>
      </w:r>
      <w:r w:rsidRPr="00DC7E01">
        <w:t xml:space="preserve"> "</w:t>
      </w:r>
      <w:r w:rsidRPr="00DC7E01">
        <w:rPr>
          <w:b/>
          <w:bCs/>
        </w:rPr>
        <w:t>Yes</w:t>
      </w:r>
      <w:r w:rsidRPr="00DC7E01">
        <w:t>" if it meets the conditions, or "</w:t>
      </w:r>
      <w:r w:rsidRPr="00DC7E01">
        <w:rPr>
          <w:b/>
          <w:bCs/>
        </w:rPr>
        <w:t>No</w:t>
      </w:r>
      <w:r w:rsidRPr="00DC7E01">
        <w:t xml:space="preserve">" if it is outside </w:t>
      </w:r>
      <w:r>
        <w:t>the range</w:t>
      </w:r>
      <w:r w:rsidRPr="00DC7E01">
        <w:t>.</w:t>
      </w:r>
    </w:p>
    <w:p w14:paraId="1CFA4276" w14:textId="0D2DFA84" w:rsidR="003873DE" w:rsidRPr="004B1288" w:rsidRDefault="00434976" w:rsidP="003873DE">
      <w:pPr>
        <w:pStyle w:val="3"/>
      </w:pPr>
      <w:r>
        <w:t>Sample Input and Output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3873DE" w:rsidRPr="004B1288" w14:paraId="02CAAE85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7D459F2" w14:textId="68E24EF7" w:rsidR="003873DE" w:rsidRPr="004B1288" w:rsidRDefault="00434976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8B71C8" w14:textId="42A3961B" w:rsidR="003873DE" w:rsidRPr="004B1288" w:rsidRDefault="00434976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98C977" w14:textId="74E5C3EE" w:rsidR="003873DE" w:rsidRPr="004B1288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5C2D4" w14:textId="3705EC06" w:rsidR="003873DE" w:rsidRPr="004B1288" w:rsidRDefault="00434976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8C02EBC" w14:textId="3657288F" w:rsidR="003873DE" w:rsidRPr="004B1288" w:rsidRDefault="00434976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CDB58A" w14:textId="77777777" w:rsidR="003873DE" w:rsidRPr="004B1288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BA67C4" w14:textId="6C9C5673" w:rsidR="003873DE" w:rsidRPr="004B1288" w:rsidRDefault="00434976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2BB4FB" w14:textId="2C18A19F" w:rsidR="003873DE" w:rsidRPr="004B1288" w:rsidRDefault="00434976" w:rsidP="005D4BE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2F41169D" w14:textId="77777777" w:rsidTr="005D4BEC">
        <w:tc>
          <w:tcPr>
            <w:tcW w:w="736" w:type="dxa"/>
          </w:tcPr>
          <w:p w14:paraId="3495D3AC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72E63F88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203148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0F47CA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141BF71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5A083A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FA590E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093772F0" w14:textId="77777777" w:rsidR="003873DE" w:rsidRPr="004B1288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Yes</w:t>
            </w:r>
          </w:p>
        </w:tc>
      </w:tr>
    </w:tbl>
    <w:p w14:paraId="54E0E055" w14:textId="77777777" w:rsidR="00667FDF" w:rsidRDefault="00667FDF" w:rsidP="00667FDF">
      <w:pPr>
        <w:pStyle w:val="3"/>
      </w:pPr>
      <w:bookmarkStart w:id="3" w:name="_Hlk62209053"/>
      <w:r>
        <w:t>Testing in the Judge System</w:t>
      </w:r>
    </w:p>
    <w:p w14:paraId="634197C7" w14:textId="5A4D1398" w:rsidR="00667FDF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4" w:anchor="5" w:history="1">
        <w:r w:rsidR="008E3482">
          <w:rPr>
            <w:rStyle w:val="a9"/>
            <w:noProof/>
          </w:rPr>
          <w:t>https://judge.softuni.org/Contests/Compete/Index/3544#5</w:t>
        </w:r>
      </w:hyperlink>
    </w:p>
    <w:p w14:paraId="0AB83E63" w14:textId="557421CD" w:rsidR="00B1338F" w:rsidRPr="004B1288" w:rsidRDefault="00F5609F" w:rsidP="000F1B35">
      <w:pPr>
        <w:pStyle w:val="2"/>
        <w:numPr>
          <w:ilvl w:val="0"/>
          <w:numId w:val="9"/>
        </w:numPr>
      </w:pPr>
      <w:r>
        <w:t>Working Hours</w:t>
      </w:r>
    </w:p>
    <w:p w14:paraId="200B8336" w14:textId="43AF82FC" w:rsidR="00274C50" w:rsidRDefault="00274C50" w:rsidP="00B1338F">
      <w:r w:rsidRPr="00274C50">
        <w:t>Write a program that reads an hour of the day (</w:t>
      </w:r>
      <w:r w:rsidRPr="00274C50">
        <w:rPr>
          <w:b/>
          <w:bCs/>
        </w:rPr>
        <w:t>integer</w:t>
      </w:r>
      <w:r w:rsidRPr="00274C50">
        <w:t>) and a day of the week (</w:t>
      </w:r>
      <w:r w:rsidRPr="00274C50">
        <w:rPr>
          <w:b/>
          <w:bCs/>
        </w:rPr>
        <w:t>string</w:t>
      </w:r>
      <w:r w:rsidRPr="00274C50">
        <w:t xml:space="preserve">) - entered by the user and checks whether the company's office is open, the office hours are from </w:t>
      </w:r>
      <w:r w:rsidRPr="00274C50">
        <w:rPr>
          <w:b/>
          <w:bCs/>
        </w:rPr>
        <w:t>10</w:t>
      </w:r>
      <w:r w:rsidR="00544F98">
        <w:t>:</w:t>
      </w:r>
      <w:r w:rsidR="00544F98" w:rsidRPr="00544F98">
        <w:rPr>
          <w:b/>
          <w:bCs/>
        </w:rPr>
        <w:t>00</w:t>
      </w:r>
      <w:r w:rsidR="00544F98" w:rsidRPr="00544F98">
        <w:t>(10 am)</w:t>
      </w:r>
      <w:r w:rsidR="00544F98">
        <w:t xml:space="preserve"> to </w:t>
      </w:r>
      <w:r w:rsidR="00544F98" w:rsidRPr="00544F98">
        <w:rPr>
          <w:b/>
          <w:bCs/>
        </w:rPr>
        <w:t>1</w:t>
      </w:r>
      <w:r>
        <w:rPr>
          <w:b/>
          <w:bCs/>
        </w:rPr>
        <w:t>8</w:t>
      </w:r>
      <w:r w:rsidR="00544F98">
        <w:rPr>
          <w:b/>
          <w:bCs/>
        </w:rPr>
        <w:t>:00</w:t>
      </w:r>
      <w:r w:rsidR="00544F98" w:rsidRPr="00544F98">
        <w:t>(6 pm)</w:t>
      </w:r>
      <w:r w:rsidRPr="00274C50">
        <w:t>,</w:t>
      </w:r>
      <w:r w:rsidR="00544F98">
        <w:t xml:space="preserve"> from</w:t>
      </w:r>
      <w:r w:rsidRPr="00274C50">
        <w:t xml:space="preserve"> </w:t>
      </w:r>
      <w:r w:rsidRPr="00544F98">
        <w:rPr>
          <w:b/>
          <w:bCs/>
        </w:rPr>
        <w:t>Monday</w:t>
      </w:r>
      <w:r w:rsidRPr="00274C50">
        <w:t xml:space="preserve"> to </w:t>
      </w:r>
      <w:r w:rsidRPr="00544F98">
        <w:rPr>
          <w:b/>
          <w:bCs/>
        </w:rPr>
        <w:t>Saturda</w:t>
      </w:r>
      <w:r w:rsidR="00544F98" w:rsidRPr="00544F98">
        <w:rPr>
          <w:b/>
          <w:bCs/>
        </w:rPr>
        <w:t>y</w:t>
      </w:r>
      <w:r w:rsidR="00544F98">
        <w:t xml:space="preserve"> including</w:t>
      </w:r>
      <w:r w:rsidRPr="00274C50">
        <w:t>.</w:t>
      </w:r>
    </w:p>
    <w:p w14:paraId="3CD7B43E" w14:textId="4093563A" w:rsidR="00B1338F" w:rsidRPr="004B1288" w:rsidRDefault="00784BD8" w:rsidP="00B1338F">
      <w:pPr>
        <w:pStyle w:val="3"/>
      </w:pPr>
      <w:r w:rsidRPr="00784BD8">
        <w:t>Sample Input and Output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4B1288" w14:paraId="350D5F08" w14:textId="77777777" w:rsidTr="00FE7861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A2A7209" w14:textId="42053379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9659000" w14:textId="0BFE2823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52037A" w14:textId="77777777" w:rsidR="00B1338F" w:rsidRPr="004B1288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1D5C30FF" w14:textId="6C2EEDF4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74D059A9" w14:textId="6BFC2F22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0C9CFB" w14:textId="77777777" w:rsidR="00B1338F" w:rsidRPr="004B1288" w:rsidRDefault="00B1338F" w:rsidP="00FE7861">
            <w:pPr>
              <w:spacing w:before="0" w:after="0"/>
              <w:rPr>
                <w:b/>
              </w:rPr>
            </w:pPr>
            <w:r w:rsidRPr="004B1288"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6EF3B4D" w14:textId="7830711E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2C2C506" w14:textId="12325683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1338F" w:rsidRPr="004B1288" w14:paraId="28D2A99E" w14:textId="77777777" w:rsidTr="00FE7861">
        <w:trPr>
          <w:trHeight w:val="533"/>
        </w:trPr>
        <w:tc>
          <w:tcPr>
            <w:tcW w:w="1165" w:type="dxa"/>
          </w:tcPr>
          <w:p w14:paraId="5D038674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1</w:t>
            </w:r>
          </w:p>
          <w:p w14:paraId="6B49F418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F262266" w14:textId="77777777" w:rsidR="00B1338F" w:rsidRPr="004B1288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5026943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88D10C0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9</w:t>
            </w:r>
          </w:p>
          <w:p w14:paraId="26C84E53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6D717EF2" w14:textId="77777777" w:rsidR="00B1338F" w:rsidRPr="004B1288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361FFDFB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45F479A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1</w:t>
            </w:r>
          </w:p>
          <w:p w14:paraId="564A8203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036A873C" w14:textId="77777777" w:rsidR="00B1338F" w:rsidRPr="004B1288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closed</w:t>
            </w:r>
          </w:p>
        </w:tc>
      </w:tr>
    </w:tbl>
    <w:p w14:paraId="1EBB22A4" w14:textId="77777777" w:rsidR="00667FDF" w:rsidRDefault="00667FDF" w:rsidP="00667FDF">
      <w:pPr>
        <w:pStyle w:val="3"/>
      </w:pPr>
      <w:bookmarkStart w:id="4" w:name="_Hlk62209087"/>
      <w:bookmarkEnd w:id="3"/>
      <w:r>
        <w:t>Testing in the Judge System</w:t>
      </w:r>
    </w:p>
    <w:p w14:paraId="312E6C67" w14:textId="442FCC3C" w:rsidR="00667FDF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5" w:anchor="6" w:history="1">
        <w:r w:rsidR="008E3482">
          <w:rPr>
            <w:rStyle w:val="a9"/>
            <w:noProof/>
          </w:rPr>
          <w:t>https://judge.softuni.org/Contests/Compete/Index/3544#6</w:t>
        </w:r>
      </w:hyperlink>
    </w:p>
    <w:p w14:paraId="34C1DB4E" w14:textId="65275680" w:rsidR="00B1338F" w:rsidRPr="004B1288" w:rsidRDefault="00F5609F" w:rsidP="000F1B35">
      <w:pPr>
        <w:pStyle w:val="2"/>
        <w:numPr>
          <w:ilvl w:val="0"/>
          <w:numId w:val="9"/>
        </w:numPr>
      </w:pPr>
      <w:r>
        <w:lastRenderedPageBreak/>
        <w:t>Cinema Ticket</w:t>
      </w:r>
    </w:p>
    <w:p w14:paraId="0C070F10" w14:textId="369E13D9" w:rsidR="00B1338F" w:rsidRPr="004B1288" w:rsidRDefault="00544F98" w:rsidP="00B1338F">
      <w:r>
        <w:t>W</w:t>
      </w:r>
      <w:r w:rsidRPr="00544F98">
        <w:t>rite a program that reads the day of the week (</w:t>
      </w:r>
      <w:r w:rsidRPr="00544F98">
        <w:rPr>
          <w:b/>
          <w:bCs/>
        </w:rPr>
        <w:t>string</w:t>
      </w:r>
      <w:r w:rsidRPr="00544F98">
        <w:t>) - entered by the user and prints on the console the price of a movie ticket according to the day of the week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B1338F" w:rsidRPr="004B1288" w14:paraId="56676304" w14:textId="77777777" w:rsidTr="00FE7861">
        <w:tc>
          <w:tcPr>
            <w:tcW w:w="976" w:type="dxa"/>
            <w:shd w:val="clear" w:color="auto" w:fill="D9D9D9" w:themeFill="background1" w:themeFillShade="D9"/>
          </w:tcPr>
          <w:p w14:paraId="05D9967B" w14:textId="77777777" w:rsidR="00B1338F" w:rsidRPr="004B1288" w:rsidRDefault="00B1338F" w:rsidP="00FE7861">
            <w:pPr>
              <w:spacing w:before="60" w:after="60"/>
              <w:jc w:val="center"/>
              <w:rPr>
                <w:b/>
              </w:rPr>
            </w:pPr>
            <w:r w:rsidRPr="004B1288"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6EB2F8" w14:textId="77777777" w:rsidR="00B1338F" w:rsidRPr="004B1288" w:rsidRDefault="00B1338F" w:rsidP="00FE7861">
            <w:pPr>
              <w:spacing w:before="60" w:after="60"/>
              <w:jc w:val="center"/>
              <w:rPr>
                <w:b/>
              </w:rPr>
            </w:pPr>
            <w:r w:rsidRPr="004B1288"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4961B" w14:textId="77777777" w:rsidR="00B1338F" w:rsidRPr="004B1288" w:rsidRDefault="00B1338F" w:rsidP="00FE7861">
            <w:pPr>
              <w:spacing w:before="60" w:after="60"/>
              <w:jc w:val="center"/>
              <w:rPr>
                <w:b/>
              </w:rPr>
            </w:pPr>
            <w:r w:rsidRPr="004B1288"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8F649F" w14:textId="77777777" w:rsidR="00B1338F" w:rsidRPr="004B1288" w:rsidRDefault="00B1338F" w:rsidP="00FE7861">
            <w:pPr>
              <w:spacing w:before="60" w:after="60"/>
              <w:jc w:val="center"/>
              <w:rPr>
                <w:b/>
              </w:rPr>
            </w:pPr>
            <w:r w:rsidRPr="004B1288"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14074C" w14:textId="77777777" w:rsidR="00B1338F" w:rsidRPr="004B1288" w:rsidRDefault="00B1338F" w:rsidP="00FE7861">
            <w:pPr>
              <w:spacing w:before="60" w:after="60"/>
              <w:jc w:val="center"/>
              <w:rPr>
                <w:b/>
              </w:rPr>
            </w:pPr>
            <w:r w:rsidRPr="004B1288"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68B8CA" w14:textId="77777777" w:rsidR="00B1338F" w:rsidRPr="004B1288" w:rsidRDefault="00B1338F" w:rsidP="00FE7861">
            <w:pPr>
              <w:spacing w:before="60" w:after="60"/>
              <w:jc w:val="center"/>
              <w:rPr>
                <w:b/>
              </w:rPr>
            </w:pPr>
            <w:r w:rsidRPr="004B1288"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85F07B" w14:textId="77777777" w:rsidR="00B1338F" w:rsidRPr="004B1288" w:rsidRDefault="00B1338F" w:rsidP="00FE7861">
            <w:pPr>
              <w:spacing w:before="60" w:after="60"/>
              <w:jc w:val="center"/>
              <w:rPr>
                <w:b/>
              </w:rPr>
            </w:pPr>
            <w:r w:rsidRPr="004B1288">
              <w:rPr>
                <w:b/>
              </w:rPr>
              <w:t>Sunday</w:t>
            </w:r>
          </w:p>
        </w:tc>
      </w:tr>
      <w:tr w:rsidR="00B1338F" w:rsidRPr="004B1288" w14:paraId="69DFD816" w14:textId="77777777" w:rsidTr="00FE7861">
        <w:tc>
          <w:tcPr>
            <w:tcW w:w="976" w:type="dxa"/>
            <w:shd w:val="clear" w:color="auto" w:fill="FFFFFF" w:themeFill="background1"/>
          </w:tcPr>
          <w:p w14:paraId="574E8378" w14:textId="77777777" w:rsidR="00B1338F" w:rsidRPr="004B1288" w:rsidRDefault="00B1338F" w:rsidP="00FE7861">
            <w:pPr>
              <w:spacing w:before="60" w:after="60"/>
              <w:jc w:val="center"/>
              <w:rPr>
                <w:bCs/>
              </w:rPr>
            </w:pPr>
            <w:r w:rsidRPr="004B1288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66576" w14:textId="77777777" w:rsidR="00B1338F" w:rsidRPr="004B1288" w:rsidRDefault="00B1338F" w:rsidP="00FE7861">
            <w:pPr>
              <w:spacing w:before="60" w:after="60"/>
              <w:jc w:val="center"/>
            </w:pPr>
            <w:r w:rsidRPr="004B1288"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483F5C06" w14:textId="77777777" w:rsidR="00B1338F" w:rsidRPr="004B1288" w:rsidRDefault="00B1338F" w:rsidP="00FE7861">
            <w:pPr>
              <w:spacing w:before="60" w:after="60"/>
              <w:jc w:val="center"/>
            </w:pPr>
            <w:r w:rsidRPr="004B1288"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1BA2B45" w14:textId="77777777" w:rsidR="00B1338F" w:rsidRPr="004B1288" w:rsidRDefault="00B1338F" w:rsidP="00FE7861">
            <w:pPr>
              <w:spacing w:before="60" w:after="60"/>
              <w:jc w:val="center"/>
            </w:pPr>
            <w:r w:rsidRPr="004B1288"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E1ACEC9" w14:textId="77777777" w:rsidR="00B1338F" w:rsidRPr="004B1288" w:rsidRDefault="00B1338F" w:rsidP="00FE7861">
            <w:pPr>
              <w:spacing w:before="60" w:after="60"/>
              <w:jc w:val="center"/>
            </w:pPr>
            <w:r w:rsidRPr="004B1288">
              <w:t>1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057BAAE6" w14:textId="77777777" w:rsidR="00B1338F" w:rsidRPr="004B1288" w:rsidRDefault="00B1338F" w:rsidP="00FE7861">
            <w:pPr>
              <w:spacing w:before="60" w:after="60"/>
              <w:jc w:val="center"/>
            </w:pPr>
            <w:r w:rsidRPr="004B1288"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7457DDAB" w14:textId="77777777" w:rsidR="00B1338F" w:rsidRPr="004B1288" w:rsidRDefault="00B1338F" w:rsidP="00FE7861">
            <w:pPr>
              <w:spacing w:before="60" w:after="60"/>
              <w:jc w:val="center"/>
            </w:pPr>
            <w:r w:rsidRPr="004B1288">
              <w:t>16</w:t>
            </w:r>
          </w:p>
        </w:tc>
      </w:tr>
    </w:tbl>
    <w:p w14:paraId="4B71C4A5" w14:textId="77777777" w:rsidR="00B1338F" w:rsidRPr="004B1288" w:rsidRDefault="00B1338F" w:rsidP="00B1338F"/>
    <w:p w14:paraId="6691C30F" w14:textId="30E47BE7" w:rsidR="00B1338F" w:rsidRPr="004B1288" w:rsidRDefault="00B73392" w:rsidP="00B1338F">
      <w:pPr>
        <w:pStyle w:val="3"/>
      </w:pPr>
      <w:r w:rsidRPr="00B73392">
        <w:t>Sample Input and Output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4B1288" w14:paraId="72FD6E50" w14:textId="77777777" w:rsidTr="00FE786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00F4FD7B" w14:textId="34B6DC1F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1AD01CB" w14:textId="3C379275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2AA5BB" w14:textId="77777777" w:rsidR="00B1338F" w:rsidRPr="004B1288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024EC33" w14:textId="3363FE72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23861E58" w14:textId="619333B0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6EA30" w14:textId="77777777" w:rsidR="00B1338F" w:rsidRPr="004B1288" w:rsidRDefault="00B1338F" w:rsidP="00FE7861">
            <w:pPr>
              <w:spacing w:before="0" w:after="0"/>
              <w:rPr>
                <w:b/>
              </w:rPr>
            </w:pPr>
            <w:r w:rsidRPr="004B1288"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9321F6" w14:textId="585BEB08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98A8AD9" w14:textId="19592EE0" w:rsidR="00B1338F" w:rsidRPr="004B1288" w:rsidRDefault="00434976" w:rsidP="00FE78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1338F" w:rsidRPr="004B1288" w14:paraId="217A0544" w14:textId="77777777" w:rsidTr="00FE7861">
        <w:trPr>
          <w:trHeight w:val="320"/>
        </w:trPr>
        <w:tc>
          <w:tcPr>
            <w:tcW w:w="1165" w:type="dxa"/>
          </w:tcPr>
          <w:p w14:paraId="7F7DD7D6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19CE38C9" w14:textId="77777777" w:rsidR="00B1338F" w:rsidRPr="004B1288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17653D3B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1EABB7B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45271641" w14:textId="77777777" w:rsidR="00B1338F" w:rsidRPr="004B1288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8D9AC7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5E776BA1" w14:textId="77777777" w:rsidR="00B1338F" w:rsidRPr="004B1288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2668E731" w14:textId="77777777" w:rsidR="00B1338F" w:rsidRPr="004B1288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6</w:t>
            </w:r>
          </w:p>
        </w:tc>
      </w:tr>
    </w:tbl>
    <w:bookmarkEnd w:id="4"/>
    <w:p w14:paraId="6E700942" w14:textId="77777777" w:rsidR="00667FDF" w:rsidRDefault="00667FDF" w:rsidP="00667FDF">
      <w:pPr>
        <w:pStyle w:val="3"/>
      </w:pPr>
      <w:r>
        <w:t>Testing in the Judge System</w:t>
      </w:r>
    </w:p>
    <w:p w14:paraId="5B201A91" w14:textId="051B82F8" w:rsidR="00667FDF" w:rsidRPr="004B1288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6" w:anchor="7" w:history="1">
        <w:r w:rsidR="008E3482">
          <w:rPr>
            <w:rStyle w:val="a9"/>
            <w:noProof/>
          </w:rPr>
          <w:t>https://judge.softuni.org/Contests/Compete/Index/3544#7</w:t>
        </w:r>
      </w:hyperlink>
    </w:p>
    <w:p w14:paraId="30320A0C" w14:textId="57E1F931" w:rsidR="00B1338F" w:rsidRPr="004B1288" w:rsidRDefault="00B1338F" w:rsidP="007B1CD6">
      <w:pPr>
        <w:spacing w:before="40" w:after="40"/>
      </w:pPr>
    </w:p>
    <w:p w14:paraId="6F0D4C11" w14:textId="5CB3C279" w:rsidR="003873DE" w:rsidRPr="004B1288" w:rsidRDefault="00F5609F" w:rsidP="000F1B35">
      <w:pPr>
        <w:pStyle w:val="2"/>
        <w:numPr>
          <w:ilvl w:val="0"/>
          <w:numId w:val="9"/>
        </w:numPr>
      </w:pPr>
      <w:r>
        <w:t>Fruit or Vegetable</w:t>
      </w:r>
    </w:p>
    <w:p w14:paraId="5A952EB7" w14:textId="085DBA25" w:rsidR="00544F98" w:rsidRDefault="00544F98" w:rsidP="003873DE">
      <w:pPr>
        <w:spacing w:before="40" w:after="40"/>
      </w:pPr>
      <w:r w:rsidRPr="00544F98">
        <w:t xml:space="preserve">Write a program that reads a </w:t>
      </w:r>
      <w:r w:rsidRPr="00544F98">
        <w:rPr>
          <w:b/>
          <w:bCs/>
        </w:rPr>
        <w:t>product name</w:t>
      </w:r>
      <w:r w:rsidRPr="00544F98">
        <w:t xml:space="preserve"> entered by the user and checks if it is a </w:t>
      </w:r>
      <w:r w:rsidRPr="00544F98">
        <w:rPr>
          <w:b/>
          <w:bCs/>
        </w:rPr>
        <w:t>fruit</w:t>
      </w:r>
      <w:r w:rsidRPr="00544F98">
        <w:t xml:space="preserve"> or </w:t>
      </w:r>
      <w:r w:rsidRPr="00544F98">
        <w:rPr>
          <w:b/>
          <w:bCs/>
        </w:rPr>
        <w:t>vegetable</w:t>
      </w:r>
      <w:r w:rsidRPr="00544F98">
        <w:t>.</w:t>
      </w:r>
    </w:p>
    <w:p w14:paraId="70759844" w14:textId="5D87CE02" w:rsidR="003873DE" w:rsidRPr="004B1288" w:rsidRDefault="00544F98" w:rsidP="003873DE">
      <w:pPr>
        <w:pStyle w:val="ac"/>
        <w:numPr>
          <w:ilvl w:val="0"/>
          <w:numId w:val="4"/>
        </w:numPr>
        <w:spacing w:before="40" w:after="40"/>
      </w:pPr>
      <w:r>
        <w:t>The fruits</w:t>
      </w:r>
      <w:r w:rsidR="003873DE" w:rsidRPr="004B1288">
        <w:t xml:space="preserve"> </w:t>
      </w:r>
      <w:r>
        <w:t>are</w:t>
      </w:r>
      <w:r w:rsidR="003873DE" w:rsidRPr="004B1288">
        <w:t xml:space="preserve"> </w:t>
      </w:r>
      <w:r w:rsidR="003873DE" w:rsidRPr="004B1288">
        <w:rPr>
          <w:b/>
        </w:rPr>
        <w:t>banana</w:t>
      </w:r>
      <w:r w:rsidR="003873DE" w:rsidRPr="004B1288">
        <w:t xml:space="preserve">, </w:t>
      </w:r>
      <w:r w:rsidR="003873DE" w:rsidRPr="004B1288">
        <w:rPr>
          <w:b/>
        </w:rPr>
        <w:t>apple</w:t>
      </w:r>
      <w:r w:rsidR="003873DE" w:rsidRPr="004B1288">
        <w:t xml:space="preserve">, </w:t>
      </w:r>
      <w:r w:rsidR="003873DE" w:rsidRPr="004B1288">
        <w:rPr>
          <w:b/>
        </w:rPr>
        <w:t>kiwi</w:t>
      </w:r>
      <w:r w:rsidR="003873DE" w:rsidRPr="004B1288">
        <w:t xml:space="preserve">, </w:t>
      </w:r>
      <w:r w:rsidR="003873DE" w:rsidRPr="004B1288">
        <w:rPr>
          <w:b/>
        </w:rPr>
        <w:t>cherry</w:t>
      </w:r>
      <w:r w:rsidR="003873DE" w:rsidRPr="004B1288">
        <w:t xml:space="preserve">, </w:t>
      </w:r>
      <w:r w:rsidR="003873DE" w:rsidRPr="004B1288">
        <w:rPr>
          <w:b/>
        </w:rPr>
        <w:t>lemon</w:t>
      </w:r>
      <w:r>
        <w:rPr>
          <w:b/>
        </w:rPr>
        <w:t>,</w:t>
      </w:r>
      <w:r w:rsidR="003873DE" w:rsidRPr="004B1288">
        <w:t xml:space="preserve"> </w:t>
      </w:r>
      <w:r>
        <w:t>and</w:t>
      </w:r>
      <w:r w:rsidR="003873DE" w:rsidRPr="004B1288">
        <w:t xml:space="preserve"> </w:t>
      </w:r>
      <w:r w:rsidR="003873DE" w:rsidRPr="004B1288">
        <w:rPr>
          <w:b/>
        </w:rPr>
        <w:t>grapes</w:t>
      </w:r>
    </w:p>
    <w:p w14:paraId="6A5F5306" w14:textId="0FCA4362" w:rsidR="003873DE" w:rsidRPr="004B1288" w:rsidRDefault="00544F98" w:rsidP="003873DE">
      <w:pPr>
        <w:pStyle w:val="ac"/>
        <w:numPr>
          <w:ilvl w:val="0"/>
          <w:numId w:val="4"/>
        </w:numPr>
        <w:spacing w:before="40" w:after="40"/>
      </w:pPr>
      <w:r>
        <w:t>The vegetables</w:t>
      </w:r>
      <w:r w:rsidR="003873DE" w:rsidRPr="004B1288">
        <w:t xml:space="preserve"> "</w:t>
      </w:r>
      <w:r w:rsidR="003873DE" w:rsidRPr="004B1288">
        <w:rPr>
          <w:rFonts w:ascii="Consolas" w:hAnsi="Consolas"/>
          <w:b/>
        </w:rPr>
        <w:t>vegetable</w:t>
      </w:r>
      <w:r w:rsidR="003873DE" w:rsidRPr="004B1288">
        <w:t xml:space="preserve">" </w:t>
      </w:r>
      <w:r>
        <w:t>are</w:t>
      </w:r>
      <w:r w:rsidR="003873DE" w:rsidRPr="004B1288">
        <w:t xml:space="preserve"> </w:t>
      </w:r>
      <w:r w:rsidR="003873DE" w:rsidRPr="004B1288">
        <w:rPr>
          <w:b/>
        </w:rPr>
        <w:t>tomato</w:t>
      </w:r>
      <w:r w:rsidR="003873DE" w:rsidRPr="004B1288">
        <w:t xml:space="preserve">, </w:t>
      </w:r>
      <w:r w:rsidR="003873DE" w:rsidRPr="004B1288">
        <w:rPr>
          <w:b/>
        </w:rPr>
        <w:t>cucumber</w:t>
      </w:r>
      <w:r w:rsidR="003873DE" w:rsidRPr="004B1288">
        <w:t xml:space="preserve">, </w:t>
      </w:r>
      <w:r w:rsidR="003873DE" w:rsidRPr="004B1288">
        <w:rPr>
          <w:b/>
        </w:rPr>
        <w:t>pepper</w:t>
      </w:r>
      <w:r>
        <w:rPr>
          <w:b/>
        </w:rPr>
        <w:t>,</w:t>
      </w:r>
      <w:r w:rsidR="003873DE" w:rsidRPr="004B1288">
        <w:t xml:space="preserve"> </w:t>
      </w:r>
      <w:r>
        <w:t>and</w:t>
      </w:r>
      <w:r w:rsidR="003873DE" w:rsidRPr="004B1288">
        <w:t xml:space="preserve"> </w:t>
      </w:r>
      <w:r w:rsidR="003873DE" w:rsidRPr="004B1288">
        <w:rPr>
          <w:b/>
        </w:rPr>
        <w:t>carrot</w:t>
      </w:r>
    </w:p>
    <w:p w14:paraId="660103CA" w14:textId="7656C46F" w:rsidR="003873DE" w:rsidRPr="004B1288" w:rsidRDefault="00544F98" w:rsidP="003873DE">
      <w:pPr>
        <w:pStyle w:val="ac"/>
        <w:numPr>
          <w:ilvl w:val="0"/>
          <w:numId w:val="4"/>
        </w:numPr>
        <w:spacing w:before="40" w:after="40"/>
      </w:pPr>
      <w:r>
        <w:t>Everything else is</w:t>
      </w:r>
      <w:r w:rsidR="003873DE" w:rsidRPr="004B1288">
        <w:t xml:space="preserve"> "</w:t>
      </w:r>
      <w:r w:rsidR="003873DE" w:rsidRPr="004B1288">
        <w:rPr>
          <w:rFonts w:ascii="Consolas" w:hAnsi="Consolas"/>
          <w:b/>
        </w:rPr>
        <w:t>unknown</w:t>
      </w:r>
      <w:r w:rsidR="003873DE" w:rsidRPr="004B1288">
        <w:t>"</w:t>
      </w:r>
    </w:p>
    <w:p w14:paraId="4FFB4AD4" w14:textId="759A5B79" w:rsidR="003873DE" w:rsidRPr="004B1288" w:rsidRDefault="006C5099" w:rsidP="003873DE">
      <w:pPr>
        <w:spacing w:before="40" w:after="40"/>
      </w:pPr>
      <w:r>
        <w:t>Print</w:t>
      </w:r>
      <w:r w:rsidR="003873DE" w:rsidRPr="004B1288">
        <w:t xml:space="preserve"> "</w:t>
      </w:r>
      <w:r w:rsidR="003873DE" w:rsidRPr="004B1288">
        <w:rPr>
          <w:rFonts w:ascii="Consolas" w:hAnsi="Consolas"/>
          <w:b/>
        </w:rPr>
        <w:t>fruit</w:t>
      </w:r>
      <w:r w:rsidR="003873DE" w:rsidRPr="004B1288">
        <w:t>", "</w:t>
      </w:r>
      <w:r w:rsidR="003873DE" w:rsidRPr="004B1288">
        <w:rPr>
          <w:rFonts w:ascii="Consolas" w:hAnsi="Consolas"/>
          <w:b/>
        </w:rPr>
        <w:t>vegetable</w:t>
      </w:r>
      <w:r w:rsidR="003873DE" w:rsidRPr="004B1288">
        <w:t xml:space="preserve">" </w:t>
      </w:r>
      <w:r>
        <w:t>or</w:t>
      </w:r>
      <w:r w:rsidR="003873DE" w:rsidRPr="004B1288">
        <w:t xml:space="preserve"> "</w:t>
      </w:r>
      <w:r w:rsidR="003873DE" w:rsidRPr="004B1288">
        <w:rPr>
          <w:rFonts w:ascii="Consolas" w:hAnsi="Consolas"/>
          <w:b/>
        </w:rPr>
        <w:t>unknown</w:t>
      </w:r>
      <w:r w:rsidR="003873DE" w:rsidRPr="004B1288">
        <w:t xml:space="preserve">" </w:t>
      </w:r>
      <w:r>
        <w:t xml:space="preserve">depending </w:t>
      </w:r>
      <w:r w:rsidR="00AA0C35">
        <w:t>to</w:t>
      </w:r>
      <w:r>
        <w:t xml:space="preserve"> the introduced product</w:t>
      </w:r>
      <w:r w:rsidR="003873DE" w:rsidRPr="004B1288">
        <w:t xml:space="preserve">. </w:t>
      </w:r>
    </w:p>
    <w:p w14:paraId="767276D0" w14:textId="0E0A69D3" w:rsidR="003873DE" w:rsidRPr="004B1288" w:rsidRDefault="003A2D9D" w:rsidP="003873DE">
      <w:pPr>
        <w:pStyle w:val="3"/>
        <w:spacing w:before="40"/>
      </w:pPr>
      <w:r w:rsidRPr="003A2D9D">
        <w:t>Sample Input and Output</w:t>
      </w:r>
    </w:p>
    <w:tbl>
      <w:tblPr>
        <w:tblStyle w:val="af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3873DE" w:rsidRPr="004B1288" w14:paraId="31EAE3E5" w14:textId="77777777" w:rsidTr="005D4BE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044F490" w14:textId="35B631C0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66FA7A" w14:textId="30B51FA6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9A3DCB5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E56E30B" w14:textId="3E11D9E3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6510E49" w14:textId="0303085E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9DF8EF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63D0AD" w14:textId="6E5AFF95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494D40" w14:textId="30E395FC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253FE8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C116ED7" w14:textId="1866A81A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3D5F37D" w14:textId="07BD128D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45A0E3BE" w14:textId="77777777" w:rsidTr="005D4BEC">
        <w:tc>
          <w:tcPr>
            <w:tcW w:w="1017" w:type="dxa"/>
            <w:vAlign w:val="center"/>
          </w:tcPr>
          <w:p w14:paraId="1B3587B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6FA4EBF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FD7D8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BC5AEB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59CD4474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2C7EE0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B03853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111A86CB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1B1DE3B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5FA75805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31E8A8CF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unknown</w:t>
            </w:r>
          </w:p>
        </w:tc>
      </w:tr>
    </w:tbl>
    <w:p w14:paraId="3470C2C0" w14:textId="77777777" w:rsidR="00667FDF" w:rsidRDefault="00667FDF" w:rsidP="00667FDF">
      <w:pPr>
        <w:pStyle w:val="3"/>
      </w:pPr>
      <w:r>
        <w:t>Testing in the Judge System</w:t>
      </w:r>
    </w:p>
    <w:p w14:paraId="443029D2" w14:textId="06606943" w:rsidR="00667FDF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7" w:anchor="8" w:history="1">
        <w:r w:rsidR="008E3482">
          <w:rPr>
            <w:rStyle w:val="a9"/>
            <w:noProof/>
          </w:rPr>
          <w:t>https://judge.softuni.org/Contests/Compete/Index/3544#8</w:t>
        </w:r>
      </w:hyperlink>
    </w:p>
    <w:p w14:paraId="6A182289" w14:textId="1C3BFB9B" w:rsidR="003873DE" w:rsidRPr="004B1288" w:rsidRDefault="00771806" w:rsidP="006C31B1">
      <w:pPr>
        <w:pStyle w:val="2"/>
        <w:numPr>
          <w:ilvl w:val="0"/>
          <w:numId w:val="9"/>
        </w:numPr>
        <w:ind w:left="540"/>
      </w:pPr>
      <w:r>
        <w:t>Invalid Number</w:t>
      </w:r>
    </w:p>
    <w:p w14:paraId="64EFD856" w14:textId="44B844D4" w:rsidR="00E170A9" w:rsidRDefault="00E170A9" w:rsidP="003873DE">
      <w:pPr>
        <w:spacing w:before="40" w:after="40"/>
      </w:pPr>
      <w:r w:rsidRPr="00E170A9">
        <w:t xml:space="preserve">A </w:t>
      </w:r>
      <w:r w:rsidRPr="00E170A9">
        <w:rPr>
          <w:b/>
          <w:bCs/>
        </w:rPr>
        <w:t>number is valid</w:t>
      </w:r>
      <w:r w:rsidRPr="00E170A9">
        <w:t xml:space="preserve"> if it is in the range [</w:t>
      </w:r>
      <w:r w:rsidRPr="00E170A9">
        <w:rPr>
          <w:b/>
          <w:bCs/>
        </w:rPr>
        <w:t>100… 200</w:t>
      </w:r>
      <w:r w:rsidRPr="00E170A9">
        <w:t xml:space="preserve">] or is </w:t>
      </w:r>
      <w:r w:rsidRPr="00E170A9">
        <w:rPr>
          <w:b/>
          <w:bCs/>
        </w:rPr>
        <w:t>0</w:t>
      </w:r>
      <w:r w:rsidRPr="00E170A9">
        <w:t xml:space="preserve">. Write a program that reads an </w:t>
      </w:r>
      <w:r w:rsidRPr="00E170A9">
        <w:rPr>
          <w:b/>
          <w:bCs/>
        </w:rPr>
        <w:t>integer</w:t>
      </w:r>
      <w:r w:rsidRPr="00E170A9">
        <w:t xml:space="preserve"> entered by the user and print "</w:t>
      </w:r>
      <w:r w:rsidRPr="00E170A9">
        <w:rPr>
          <w:b/>
          <w:bCs/>
        </w:rPr>
        <w:t>invalid</w:t>
      </w:r>
      <w:r w:rsidRPr="00E170A9">
        <w:t xml:space="preserve">" if the number entered </w:t>
      </w:r>
      <w:r w:rsidRPr="00E170A9">
        <w:rPr>
          <w:b/>
          <w:bCs/>
        </w:rPr>
        <w:t>is not valid</w:t>
      </w:r>
      <w:r w:rsidRPr="00E170A9">
        <w:t>.</w:t>
      </w:r>
    </w:p>
    <w:p w14:paraId="6840EFA0" w14:textId="0D7FD354" w:rsidR="003873DE" w:rsidRPr="004B1288" w:rsidRDefault="0027667B" w:rsidP="003873DE">
      <w:pPr>
        <w:pStyle w:val="3"/>
        <w:spacing w:before="40"/>
      </w:pPr>
      <w:r w:rsidRPr="0027667B">
        <w:t>Sample Input and Output</w:t>
      </w: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4B1288" w14:paraId="4818F3F6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E35B162" w14:textId="14923B42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CE2B16E" w14:textId="3A63C756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BD7E9B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3AF029C" w14:textId="1BFB6EBF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C03EFB6" w14:textId="1B7128CE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101F8A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B96C5E1" w14:textId="07C80042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20CED" w14:textId="412E0632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269ED0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A76CAC" w14:textId="51A7CD2A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300FDE4" w14:textId="2E6428F0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0407977F" w14:textId="77777777" w:rsidTr="005D4BEC">
        <w:tc>
          <w:tcPr>
            <w:tcW w:w="725" w:type="dxa"/>
            <w:vAlign w:val="center"/>
          </w:tcPr>
          <w:p w14:paraId="0053FFEF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318E25F4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52C8FA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3F4DDAF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23E96BA0" w14:textId="1E0CB709" w:rsidR="003873DE" w:rsidRPr="004B1288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4B1288">
              <w:rPr>
                <w:rFonts w:ascii="Consolas" w:hAnsi="Consolas"/>
                <w:i/>
                <w:noProof/>
              </w:rPr>
              <w:t>(</w:t>
            </w:r>
            <w:r w:rsidR="00E85AC4">
              <w:rPr>
                <w:rFonts w:ascii="Consolas" w:hAnsi="Consolas"/>
                <w:i/>
                <w:noProof/>
              </w:rPr>
              <w:t>no output</w:t>
            </w:r>
            <w:r w:rsidRPr="004B1288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CD2A5E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3455E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1AD072D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9D22F25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F67692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5D398DF3" w14:textId="35F78C37" w:rsidR="003873DE" w:rsidRPr="004B1288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4B1288">
              <w:rPr>
                <w:rFonts w:ascii="Consolas" w:hAnsi="Consolas"/>
                <w:i/>
                <w:noProof/>
              </w:rPr>
              <w:t>(</w:t>
            </w:r>
            <w:r w:rsidR="00E85AC4">
              <w:rPr>
                <w:rFonts w:ascii="Consolas" w:hAnsi="Consolas"/>
                <w:i/>
                <w:noProof/>
              </w:rPr>
              <w:t>no output</w:t>
            </w:r>
            <w:r w:rsidRPr="004B1288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24B8C0C" w14:textId="77777777" w:rsidR="003873DE" w:rsidRPr="004B1288" w:rsidRDefault="003873DE" w:rsidP="003873DE">
      <w:pPr>
        <w:spacing w:before="40" w:after="40" w:line="240" w:lineRule="auto"/>
      </w:pPr>
    </w:p>
    <w:p w14:paraId="174888F2" w14:textId="77777777" w:rsidR="003873DE" w:rsidRPr="004B1288" w:rsidRDefault="003873DE" w:rsidP="003873DE">
      <w:pPr>
        <w:spacing w:before="40" w:after="40" w:line="240" w:lineRule="auto"/>
      </w:pP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4B1288" w14:paraId="20C8F3B3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4BA648F" w14:textId="5112E48F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DB0A814" w14:textId="7372F02B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2CD0D8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54D68B" w14:textId="634C0069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0B777CD" w14:textId="44B89F98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7BBD20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1363AB" w14:textId="5B6E51FE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1E3784E" w14:textId="4D6FC083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8B125D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84C654F" w14:textId="04F07FC7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5D75447" w14:textId="3C26F1E2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5C33DE38" w14:textId="77777777" w:rsidTr="005D4BEC">
        <w:tc>
          <w:tcPr>
            <w:tcW w:w="725" w:type="dxa"/>
            <w:vAlign w:val="center"/>
          </w:tcPr>
          <w:p w14:paraId="5839CD94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C907F6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E748E0E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87A575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874D361" w14:textId="13D7B528" w:rsidR="003873DE" w:rsidRPr="004B1288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4B1288">
              <w:rPr>
                <w:rFonts w:ascii="Consolas" w:hAnsi="Consolas"/>
                <w:i/>
                <w:noProof/>
              </w:rPr>
              <w:t>(</w:t>
            </w:r>
            <w:r w:rsidR="00E85AC4">
              <w:rPr>
                <w:rFonts w:ascii="Consolas" w:hAnsi="Consolas"/>
                <w:i/>
                <w:noProof/>
              </w:rPr>
              <w:t>no output</w:t>
            </w:r>
            <w:r w:rsidRPr="004B1288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DE345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B8AAA12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21AB64C9" w14:textId="70DA48CC" w:rsidR="003873DE" w:rsidRPr="004B1288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4B1288">
              <w:rPr>
                <w:rFonts w:ascii="Consolas" w:hAnsi="Consolas"/>
                <w:i/>
                <w:noProof/>
              </w:rPr>
              <w:t>(</w:t>
            </w:r>
            <w:r w:rsidR="00E85AC4">
              <w:rPr>
                <w:rFonts w:ascii="Consolas" w:hAnsi="Consolas"/>
                <w:i/>
                <w:noProof/>
              </w:rPr>
              <w:t>no output</w:t>
            </w:r>
            <w:r w:rsidRPr="004B1288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462A3E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9CF6157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53D6381F" w14:textId="0A2A96DD" w:rsidR="003873DE" w:rsidRPr="004B1288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4B1288">
              <w:rPr>
                <w:rFonts w:ascii="Consolas" w:hAnsi="Consolas"/>
                <w:i/>
                <w:noProof/>
              </w:rPr>
              <w:t>(</w:t>
            </w:r>
            <w:r w:rsidR="00E85AC4">
              <w:rPr>
                <w:rFonts w:ascii="Consolas" w:hAnsi="Consolas"/>
                <w:i/>
                <w:noProof/>
              </w:rPr>
              <w:t>no output</w:t>
            </w:r>
            <w:r w:rsidRPr="004B1288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1622432" w14:textId="77777777" w:rsidR="00667FDF" w:rsidRDefault="00667FDF" w:rsidP="00667FDF">
      <w:pPr>
        <w:pStyle w:val="3"/>
      </w:pPr>
      <w:r>
        <w:lastRenderedPageBreak/>
        <w:t>Testing in the Judge System</w:t>
      </w:r>
    </w:p>
    <w:p w14:paraId="0D137D9D" w14:textId="42A9752A" w:rsidR="00667FDF" w:rsidRPr="004B1288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8" w:anchor="9" w:history="1">
        <w:r w:rsidR="008E3482">
          <w:rPr>
            <w:rStyle w:val="a9"/>
            <w:noProof/>
          </w:rPr>
          <w:t>https://judge.softuni.org/Contests/Compete/Index/3544#9</w:t>
        </w:r>
      </w:hyperlink>
    </w:p>
    <w:p w14:paraId="6ADDEDE6" w14:textId="39F1884E" w:rsidR="003873DE" w:rsidRPr="004B1288" w:rsidRDefault="00F65642" w:rsidP="006C31B1">
      <w:pPr>
        <w:pStyle w:val="2"/>
        <w:numPr>
          <w:ilvl w:val="0"/>
          <w:numId w:val="9"/>
        </w:numPr>
        <w:ind w:left="540"/>
      </w:pPr>
      <w:r>
        <w:t>Fruit Shop</w:t>
      </w:r>
    </w:p>
    <w:p w14:paraId="5EFC825F" w14:textId="24F30406" w:rsidR="003873DE" w:rsidRPr="004B1288" w:rsidRDefault="00E80DEA" w:rsidP="003873DE">
      <w:pPr>
        <w:spacing w:before="40" w:after="40"/>
      </w:pPr>
      <w:r w:rsidRPr="00E80DEA">
        <w:t xml:space="preserve">Fruit shop on </w:t>
      </w:r>
      <w:r w:rsidRPr="00E80DEA">
        <w:rPr>
          <w:b/>
          <w:bCs/>
        </w:rPr>
        <w:t>weekdays</w:t>
      </w:r>
      <w:r w:rsidRPr="00E80DEA">
        <w:t xml:space="preserve"> works at the following </w:t>
      </w:r>
      <w:r w:rsidRPr="00E80DEA">
        <w:rPr>
          <w:b/>
          <w:bCs/>
        </w:rPr>
        <w:t>prices</w:t>
      </w:r>
      <w:r w:rsidR="003873DE" w:rsidRPr="004B1288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4B1288" w14:paraId="7D2400D3" w14:textId="77777777" w:rsidTr="00E80DEA">
        <w:tc>
          <w:tcPr>
            <w:tcW w:w="806" w:type="dxa"/>
            <w:shd w:val="clear" w:color="auto" w:fill="D9D9D9" w:themeFill="background1" w:themeFillShade="D9"/>
          </w:tcPr>
          <w:p w14:paraId="18224D0F" w14:textId="28C38DAE" w:rsidR="003873DE" w:rsidRPr="004B1288" w:rsidRDefault="00E80DEA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fruit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6F2E40E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5F23E259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EAF5482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orang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2749F9D0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5C015A55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AF34A71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27BA98B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grapes</w:t>
            </w:r>
          </w:p>
        </w:tc>
      </w:tr>
      <w:tr w:rsidR="003873DE" w:rsidRPr="004B1288" w14:paraId="78CB5F61" w14:textId="77777777" w:rsidTr="00E80DEA">
        <w:tc>
          <w:tcPr>
            <w:tcW w:w="806" w:type="dxa"/>
            <w:shd w:val="clear" w:color="auto" w:fill="D9D9D9" w:themeFill="background1" w:themeFillShade="D9"/>
          </w:tcPr>
          <w:p w14:paraId="69409BDB" w14:textId="463BDCBA" w:rsidR="003873DE" w:rsidRPr="004B1288" w:rsidRDefault="00E80DEA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  <w:tc>
          <w:tcPr>
            <w:tcW w:w="989" w:type="dxa"/>
          </w:tcPr>
          <w:p w14:paraId="6EA80E7A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2.50</w:t>
            </w:r>
          </w:p>
        </w:tc>
        <w:tc>
          <w:tcPr>
            <w:tcW w:w="823" w:type="dxa"/>
          </w:tcPr>
          <w:p w14:paraId="40404A11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.20</w:t>
            </w:r>
          </w:p>
        </w:tc>
        <w:tc>
          <w:tcPr>
            <w:tcW w:w="953" w:type="dxa"/>
            <w:shd w:val="clear" w:color="auto" w:fill="auto"/>
          </w:tcPr>
          <w:p w14:paraId="7D664FCE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0.85</w:t>
            </w:r>
          </w:p>
        </w:tc>
        <w:tc>
          <w:tcPr>
            <w:tcW w:w="1133" w:type="dxa"/>
          </w:tcPr>
          <w:p w14:paraId="591085AD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.45</w:t>
            </w:r>
          </w:p>
        </w:tc>
        <w:tc>
          <w:tcPr>
            <w:tcW w:w="716" w:type="dxa"/>
          </w:tcPr>
          <w:p w14:paraId="69E510CB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2.70</w:t>
            </w:r>
          </w:p>
        </w:tc>
        <w:tc>
          <w:tcPr>
            <w:tcW w:w="1214" w:type="dxa"/>
          </w:tcPr>
          <w:p w14:paraId="13C21883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5.50</w:t>
            </w:r>
          </w:p>
        </w:tc>
        <w:tc>
          <w:tcPr>
            <w:tcW w:w="923" w:type="dxa"/>
          </w:tcPr>
          <w:p w14:paraId="18330820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3.85</w:t>
            </w:r>
          </w:p>
        </w:tc>
      </w:tr>
    </w:tbl>
    <w:p w14:paraId="2D170F70" w14:textId="190D4DEA" w:rsidR="003873DE" w:rsidRPr="00E80DEA" w:rsidRDefault="00E80DEA" w:rsidP="003873DE">
      <w:pPr>
        <w:spacing w:before="40" w:after="40"/>
        <w:rPr>
          <w:bCs/>
        </w:rPr>
      </w:pPr>
      <w:r w:rsidRPr="00E80DEA">
        <w:rPr>
          <w:bCs/>
        </w:rPr>
        <w:t xml:space="preserve">On </w:t>
      </w:r>
      <w:r w:rsidRPr="00E80DEA">
        <w:rPr>
          <w:b/>
        </w:rPr>
        <w:t>Saturdays</w:t>
      </w:r>
      <w:r w:rsidRPr="00E80DEA">
        <w:rPr>
          <w:bCs/>
        </w:rPr>
        <w:t xml:space="preserve"> and </w:t>
      </w:r>
      <w:r w:rsidRPr="00E80DEA">
        <w:rPr>
          <w:b/>
        </w:rPr>
        <w:t>Sundays</w:t>
      </w:r>
      <w:r w:rsidRPr="00E80DEA">
        <w:rPr>
          <w:bCs/>
        </w:rPr>
        <w:t xml:space="preserve">, the store is </w:t>
      </w:r>
      <w:r>
        <w:rPr>
          <w:bCs/>
        </w:rPr>
        <w:t>works</w:t>
      </w:r>
      <w:r w:rsidRPr="00E80DEA">
        <w:rPr>
          <w:bCs/>
        </w:rPr>
        <w:t xml:space="preserve"> at higher </w:t>
      </w:r>
      <w:r w:rsidRPr="00E80DEA">
        <w:rPr>
          <w:b/>
        </w:rPr>
        <w:t>prices</w:t>
      </w:r>
      <w:r>
        <w:rPr>
          <w:bCs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4B1288" w14:paraId="63789B92" w14:textId="77777777" w:rsidTr="00186EAE">
        <w:tc>
          <w:tcPr>
            <w:tcW w:w="806" w:type="dxa"/>
            <w:shd w:val="clear" w:color="auto" w:fill="D9D9D9" w:themeFill="background1" w:themeFillShade="D9"/>
          </w:tcPr>
          <w:p w14:paraId="68B8179F" w14:textId="44CB7045" w:rsidR="003873DE" w:rsidRPr="004B1288" w:rsidRDefault="00E80DEA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fruit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96F2A17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38AEB3CF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134E4FE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orang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0541A11E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1CEC242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3FF26F5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5E865BB2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grapes</w:t>
            </w:r>
          </w:p>
        </w:tc>
      </w:tr>
      <w:tr w:rsidR="003873DE" w:rsidRPr="004B1288" w14:paraId="7AE6EF5F" w14:textId="77777777" w:rsidTr="00186EAE">
        <w:tc>
          <w:tcPr>
            <w:tcW w:w="806" w:type="dxa"/>
            <w:shd w:val="clear" w:color="auto" w:fill="D9D9D9" w:themeFill="background1" w:themeFillShade="D9"/>
          </w:tcPr>
          <w:p w14:paraId="24F51D10" w14:textId="2F56995D" w:rsidR="003873DE" w:rsidRPr="004B1288" w:rsidRDefault="00E80DEA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ice</w:t>
            </w:r>
          </w:p>
        </w:tc>
        <w:tc>
          <w:tcPr>
            <w:tcW w:w="989" w:type="dxa"/>
          </w:tcPr>
          <w:p w14:paraId="6A68AD4D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2.70</w:t>
            </w:r>
          </w:p>
        </w:tc>
        <w:tc>
          <w:tcPr>
            <w:tcW w:w="823" w:type="dxa"/>
          </w:tcPr>
          <w:p w14:paraId="4CCD4F8B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.25</w:t>
            </w:r>
          </w:p>
        </w:tc>
        <w:tc>
          <w:tcPr>
            <w:tcW w:w="953" w:type="dxa"/>
            <w:shd w:val="clear" w:color="auto" w:fill="auto"/>
          </w:tcPr>
          <w:p w14:paraId="7B7168E6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0.90</w:t>
            </w:r>
          </w:p>
        </w:tc>
        <w:tc>
          <w:tcPr>
            <w:tcW w:w="1133" w:type="dxa"/>
          </w:tcPr>
          <w:p w14:paraId="48D244DA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.60</w:t>
            </w:r>
          </w:p>
        </w:tc>
        <w:tc>
          <w:tcPr>
            <w:tcW w:w="716" w:type="dxa"/>
          </w:tcPr>
          <w:p w14:paraId="45A83E6E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3.00</w:t>
            </w:r>
          </w:p>
        </w:tc>
        <w:tc>
          <w:tcPr>
            <w:tcW w:w="1214" w:type="dxa"/>
          </w:tcPr>
          <w:p w14:paraId="626FD6A1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5.60</w:t>
            </w:r>
          </w:p>
        </w:tc>
        <w:tc>
          <w:tcPr>
            <w:tcW w:w="923" w:type="dxa"/>
          </w:tcPr>
          <w:p w14:paraId="7789C211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4.20</w:t>
            </w:r>
          </w:p>
        </w:tc>
      </w:tr>
    </w:tbl>
    <w:p w14:paraId="6060817E" w14:textId="11DFF051" w:rsidR="00186EAE" w:rsidRDefault="00186EAE" w:rsidP="003873DE">
      <w:pPr>
        <w:spacing w:before="40" w:after="40"/>
      </w:pPr>
      <w:r w:rsidRPr="00186EAE">
        <w:t xml:space="preserve">Write a program that reads from the console </w:t>
      </w:r>
      <w:r w:rsidRPr="00186EAE">
        <w:rPr>
          <w:b/>
          <w:bCs/>
        </w:rPr>
        <w:t>fruit</w:t>
      </w:r>
      <w:r w:rsidRPr="00186EAE">
        <w:t xml:space="preserve"> </w:t>
      </w:r>
      <w:r w:rsidR="003873DE" w:rsidRPr="004B1288">
        <w:rPr>
          <w:noProof/>
        </w:rPr>
        <w:t>(</w:t>
      </w:r>
      <w:r w:rsidR="003873DE" w:rsidRPr="004B1288">
        <w:rPr>
          <w:rFonts w:ascii="Consolas" w:hAnsi="Consolas"/>
          <w:noProof/>
        </w:rPr>
        <w:t>banana / apple / orange / grapefruit / kiwi / pineapple / grapes</w:t>
      </w:r>
      <w:r w:rsidR="003873DE" w:rsidRPr="004B1288">
        <w:t xml:space="preserve">), </w:t>
      </w:r>
      <w:r>
        <w:rPr>
          <w:b/>
        </w:rPr>
        <w:t>day of the week</w:t>
      </w:r>
      <w:r w:rsidR="003873DE" w:rsidRPr="004B1288">
        <w:t xml:space="preserve"> </w:t>
      </w:r>
      <w:r w:rsidR="003873DE" w:rsidRPr="004B1288">
        <w:rPr>
          <w:noProof/>
        </w:rPr>
        <w:t>(</w:t>
      </w:r>
      <w:r w:rsidR="003873DE" w:rsidRPr="004B1288">
        <w:rPr>
          <w:rFonts w:ascii="Consolas" w:hAnsi="Consolas"/>
          <w:noProof/>
        </w:rPr>
        <w:t>Monday / Tuesday / Wednesday / Thursday / Friday / Saturday / Sunday</w:t>
      </w:r>
      <w:r w:rsidR="003873DE" w:rsidRPr="004B1288">
        <w:rPr>
          <w:noProof/>
        </w:rPr>
        <w:t>)</w:t>
      </w:r>
      <w:r w:rsidR="00E44AAF">
        <w:rPr>
          <w:noProof/>
        </w:rPr>
        <w:t>,</w:t>
      </w:r>
      <w:r>
        <w:t xml:space="preserve"> and </w:t>
      </w:r>
      <w:r w:rsidRPr="00186EAE">
        <w:rPr>
          <w:b/>
          <w:bCs/>
        </w:rPr>
        <w:t>quantity</w:t>
      </w:r>
      <w:r w:rsidR="003873DE" w:rsidRPr="004B1288">
        <w:t xml:space="preserve"> </w:t>
      </w:r>
      <w:r w:rsidR="003873DE" w:rsidRPr="004B1288">
        <w:rPr>
          <w:noProof/>
        </w:rPr>
        <w:t>(</w:t>
      </w:r>
      <w:r>
        <w:rPr>
          <w:noProof/>
        </w:rPr>
        <w:t xml:space="preserve">a </w:t>
      </w:r>
      <w:r>
        <w:t>floating-point number</w:t>
      </w:r>
      <w:r w:rsidR="003873DE" w:rsidRPr="004B1288">
        <w:rPr>
          <w:noProof/>
        </w:rPr>
        <w:t>)</w:t>
      </w:r>
      <w:r w:rsidR="003873DE" w:rsidRPr="004B1288">
        <w:t>,</w:t>
      </w:r>
      <w:r>
        <w:t xml:space="preserve"> e</w:t>
      </w:r>
      <w:r w:rsidRPr="00186EAE">
        <w:t xml:space="preserve">ntered from the </w:t>
      </w:r>
      <w:r>
        <w:t>customer</w:t>
      </w:r>
      <w:r w:rsidRPr="00186EAE">
        <w:t xml:space="preserve">, and calculates the </w:t>
      </w:r>
      <w:r w:rsidR="009A05A0">
        <w:t>sum</w:t>
      </w:r>
      <w:r w:rsidRPr="00186EAE">
        <w:t xml:space="preserve"> according to the </w:t>
      </w:r>
      <w:r w:rsidRPr="001F09F8">
        <w:rPr>
          <w:b/>
          <w:bCs/>
        </w:rPr>
        <w:t>prices</w:t>
      </w:r>
      <w:r w:rsidRPr="00186EAE">
        <w:t xml:space="preserve"> in the tables above. In case of</w:t>
      </w:r>
      <w:r w:rsidR="004057D6">
        <w:t xml:space="preserve"> an</w:t>
      </w:r>
      <w:r w:rsidRPr="00186EAE">
        <w:t xml:space="preserve"> invalid day of the week or invalid fruit name, print "</w:t>
      </w:r>
      <w:r w:rsidRPr="001F09F8">
        <w:rPr>
          <w:b/>
          <w:bCs/>
        </w:rPr>
        <w:t>error</w:t>
      </w:r>
      <w:r w:rsidRPr="00186EAE">
        <w:t>".</w:t>
      </w:r>
    </w:p>
    <w:p w14:paraId="4DDC2FAD" w14:textId="37C5F8D8" w:rsidR="003873DE" w:rsidRPr="004B1288" w:rsidRDefault="00022618" w:rsidP="003873DE">
      <w:pPr>
        <w:pStyle w:val="3"/>
        <w:spacing w:before="40"/>
      </w:pPr>
      <w:r w:rsidRPr="00022618">
        <w:t>Sample Input and Output</w:t>
      </w:r>
    </w:p>
    <w:tbl>
      <w:tblPr>
        <w:tblStyle w:val="af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9"/>
        <w:gridCol w:w="826"/>
        <w:gridCol w:w="236"/>
        <w:gridCol w:w="1002"/>
        <w:gridCol w:w="826"/>
        <w:gridCol w:w="239"/>
        <w:gridCol w:w="1002"/>
        <w:gridCol w:w="826"/>
        <w:gridCol w:w="226"/>
        <w:gridCol w:w="1244"/>
        <w:gridCol w:w="826"/>
        <w:gridCol w:w="232"/>
        <w:gridCol w:w="1002"/>
        <w:gridCol w:w="885"/>
      </w:tblGrid>
      <w:tr w:rsidR="003873DE" w:rsidRPr="004B1288" w14:paraId="4212C679" w14:textId="77777777" w:rsidTr="00667FDF">
        <w:tc>
          <w:tcPr>
            <w:tcW w:w="1119" w:type="dxa"/>
            <w:shd w:val="clear" w:color="auto" w:fill="D9D9D9" w:themeFill="background1" w:themeFillShade="D9"/>
            <w:vAlign w:val="center"/>
          </w:tcPr>
          <w:p w14:paraId="131DD51E" w14:textId="11CA7BE2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7A85AE7F" w14:textId="10B7A951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3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842CBA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02" w:type="dxa"/>
            <w:shd w:val="clear" w:color="auto" w:fill="D9D9D9" w:themeFill="background1" w:themeFillShade="D9"/>
            <w:vAlign w:val="center"/>
          </w:tcPr>
          <w:p w14:paraId="6AB4DFAB" w14:textId="3E8C2274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7F585F4" w14:textId="2B1E4FF4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3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20AB85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02" w:type="dxa"/>
            <w:shd w:val="clear" w:color="auto" w:fill="D9D9D9" w:themeFill="background1" w:themeFillShade="D9"/>
            <w:vAlign w:val="center"/>
          </w:tcPr>
          <w:p w14:paraId="3D60EAE7" w14:textId="0705DD7A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A2074BD" w14:textId="1B4E6521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2B41D0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44" w:type="dxa"/>
            <w:shd w:val="clear" w:color="auto" w:fill="D9D9D9" w:themeFill="background1" w:themeFillShade="D9"/>
            <w:vAlign w:val="center"/>
          </w:tcPr>
          <w:p w14:paraId="4888A985" w14:textId="20E4FA2E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DDC2ECE" w14:textId="7D73BDA9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FC665C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02" w:type="dxa"/>
            <w:shd w:val="clear" w:color="auto" w:fill="D9D9D9" w:themeFill="background1" w:themeFillShade="D9"/>
            <w:vAlign w:val="center"/>
          </w:tcPr>
          <w:p w14:paraId="67EFA2DF" w14:textId="33EF5D80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5" w:type="dxa"/>
            <w:shd w:val="clear" w:color="auto" w:fill="D9D9D9" w:themeFill="background1" w:themeFillShade="D9"/>
            <w:vAlign w:val="center"/>
          </w:tcPr>
          <w:p w14:paraId="6F4841D7" w14:textId="32898C82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20955943" w14:textId="77777777" w:rsidTr="00667FDF">
        <w:tc>
          <w:tcPr>
            <w:tcW w:w="1119" w:type="dxa"/>
            <w:vAlign w:val="center"/>
          </w:tcPr>
          <w:p w14:paraId="6554E30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apple</w:t>
            </w:r>
          </w:p>
          <w:p w14:paraId="0497546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Tuesday</w:t>
            </w:r>
          </w:p>
          <w:p w14:paraId="3C8E7FE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26" w:type="dxa"/>
            <w:vAlign w:val="center"/>
          </w:tcPr>
          <w:p w14:paraId="41CCFA5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36" w:type="dxa"/>
            <w:vMerge/>
            <w:tcBorders>
              <w:bottom w:val="nil"/>
            </w:tcBorders>
            <w:shd w:val="clear" w:color="auto" w:fill="auto"/>
          </w:tcPr>
          <w:p w14:paraId="6FAC8B0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02" w:type="dxa"/>
            <w:vAlign w:val="center"/>
          </w:tcPr>
          <w:p w14:paraId="495EB14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orange</w:t>
            </w:r>
          </w:p>
          <w:p w14:paraId="50C40F44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Sunday</w:t>
            </w:r>
          </w:p>
          <w:p w14:paraId="0C8A8410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38F923EB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39" w:type="dxa"/>
            <w:vMerge/>
            <w:tcBorders>
              <w:bottom w:val="nil"/>
            </w:tcBorders>
            <w:shd w:val="clear" w:color="auto" w:fill="auto"/>
          </w:tcPr>
          <w:p w14:paraId="48E3BA7F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02" w:type="dxa"/>
            <w:vAlign w:val="center"/>
          </w:tcPr>
          <w:p w14:paraId="637688F4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kiwi</w:t>
            </w:r>
          </w:p>
          <w:p w14:paraId="5570EB48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onday</w:t>
            </w:r>
          </w:p>
          <w:p w14:paraId="67FEFF8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826" w:type="dxa"/>
            <w:vAlign w:val="center"/>
          </w:tcPr>
          <w:p w14:paraId="3C9E8842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26" w:type="dxa"/>
            <w:vMerge/>
            <w:tcBorders>
              <w:bottom w:val="nil"/>
            </w:tcBorders>
            <w:shd w:val="clear" w:color="auto" w:fill="auto"/>
          </w:tcPr>
          <w:p w14:paraId="28DE231F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44" w:type="dxa"/>
            <w:vAlign w:val="center"/>
          </w:tcPr>
          <w:p w14:paraId="6CF61940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grapes</w:t>
            </w:r>
          </w:p>
          <w:p w14:paraId="3833A6E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Saturday</w:t>
            </w:r>
          </w:p>
          <w:p w14:paraId="3096F975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26" w:type="dxa"/>
            <w:vAlign w:val="center"/>
          </w:tcPr>
          <w:p w14:paraId="2AECDBEA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32" w:type="dxa"/>
            <w:vMerge/>
            <w:tcBorders>
              <w:bottom w:val="nil"/>
            </w:tcBorders>
            <w:shd w:val="clear" w:color="auto" w:fill="auto"/>
          </w:tcPr>
          <w:p w14:paraId="5BBD74C0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02" w:type="dxa"/>
            <w:vAlign w:val="center"/>
          </w:tcPr>
          <w:p w14:paraId="0E34D44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tomato</w:t>
            </w:r>
          </w:p>
          <w:p w14:paraId="1BC14CB1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Monday</w:t>
            </w:r>
          </w:p>
          <w:p w14:paraId="61A7D70C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85" w:type="dxa"/>
            <w:vAlign w:val="center"/>
          </w:tcPr>
          <w:p w14:paraId="7EF1E2C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error</w:t>
            </w:r>
          </w:p>
        </w:tc>
      </w:tr>
    </w:tbl>
    <w:p w14:paraId="2DBF5A0A" w14:textId="77777777" w:rsidR="00667FDF" w:rsidRDefault="00667FDF" w:rsidP="00667FDF">
      <w:pPr>
        <w:pStyle w:val="3"/>
      </w:pPr>
      <w:r>
        <w:t>Testing in the Judge System</w:t>
      </w:r>
    </w:p>
    <w:p w14:paraId="59E209D0" w14:textId="2CC5D7BE" w:rsidR="00667FDF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39" w:anchor="10" w:history="1">
        <w:r w:rsidR="008E3482">
          <w:rPr>
            <w:rStyle w:val="a9"/>
            <w:noProof/>
          </w:rPr>
          <w:t>https://judge.softuni.org/Contests/Compete/Index/3544#10</w:t>
        </w:r>
      </w:hyperlink>
    </w:p>
    <w:p w14:paraId="1C8E3416" w14:textId="279D5567" w:rsidR="003873DE" w:rsidRPr="004B1288" w:rsidRDefault="00EE1656" w:rsidP="006C31B1">
      <w:pPr>
        <w:pStyle w:val="2"/>
        <w:numPr>
          <w:ilvl w:val="0"/>
          <w:numId w:val="9"/>
        </w:numPr>
        <w:ind w:left="540"/>
      </w:pPr>
      <w:r>
        <w:t>Trade Commissions</w:t>
      </w:r>
    </w:p>
    <w:p w14:paraId="1670F42E" w14:textId="292D6D2B" w:rsidR="003873DE" w:rsidRPr="004B1288" w:rsidRDefault="001F09F8" w:rsidP="003873DE">
      <w:pPr>
        <w:spacing w:before="40" w:after="40"/>
      </w:pPr>
      <w:r w:rsidRPr="001F09F8">
        <w:t xml:space="preserve">The company gives the following </w:t>
      </w:r>
      <w:r w:rsidRPr="001F09F8">
        <w:rPr>
          <w:b/>
          <w:bCs/>
        </w:rPr>
        <w:t>commissions</w:t>
      </w:r>
      <w:r w:rsidRPr="001F09F8">
        <w:t xml:space="preserve"> to its merchants according to the </w:t>
      </w:r>
      <w:r w:rsidRPr="001F09F8">
        <w:rPr>
          <w:b/>
          <w:bCs/>
        </w:rPr>
        <w:t>city</w:t>
      </w:r>
      <w:r w:rsidRPr="001F09F8">
        <w:t xml:space="preserve"> in which they operate and the volume of sales</w:t>
      </w:r>
      <w: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873DE" w:rsidRPr="004B1288" w14:paraId="1A1BE127" w14:textId="77777777" w:rsidTr="005D4BEC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0654476E" w14:textId="04E34737" w:rsidR="003873DE" w:rsidRPr="004B1288" w:rsidRDefault="00E85AC4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ity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6A44FBB5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3794A28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0F1EE6F5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F8EF363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  <w:r w:rsidRPr="004B1288">
              <w:rPr>
                <w:b/>
              </w:rPr>
              <w:t>s &gt; 10 000</w:t>
            </w:r>
          </w:p>
        </w:tc>
      </w:tr>
      <w:tr w:rsidR="003873DE" w:rsidRPr="004B1288" w14:paraId="5FAE95B9" w14:textId="77777777" w:rsidTr="005D4BEC">
        <w:trPr>
          <w:jc w:val="center"/>
        </w:trPr>
        <w:tc>
          <w:tcPr>
            <w:tcW w:w="971" w:type="dxa"/>
          </w:tcPr>
          <w:p w14:paraId="3A9953E2" w14:textId="385F7388" w:rsidR="003873DE" w:rsidRPr="004B1288" w:rsidRDefault="00292AB2" w:rsidP="005D4BEC">
            <w:pPr>
              <w:spacing w:before="40" w:after="40"/>
              <w:jc w:val="center"/>
            </w:pPr>
            <w:r w:rsidRPr="00292AB2">
              <w:t>London</w:t>
            </w:r>
          </w:p>
        </w:tc>
        <w:tc>
          <w:tcPr>
            <w:tcW w:w="1278" w:type="dxa"/>
          </w:tcPr>
          <w:p w14:paraId="2733E037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5%</w:t>
            </w:r>
          </w:p>
        </w:tc>
        <w:tc>
          <w:tcPr>
            <w:tcW w:w="1662" w:type="dxa"/>
          </w:tcPr>
          <w:p w14:paraId="0C2D7307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7%</w:t>
            </w:r>
          </w:p>
        </w:tc>
        <w:tc>
          <w:tcPr>
            <w:tcW w:w="1935" w:type="dxa"/>
          </w:tcPr>
          <w:p w14:paraId="46A28D3D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8%</w:t>
            </w:r>
          </w:p>
        </w:tc>
        <w:tc>
          <w:tcPr>
            <w:tcW w:w="1230" w:type="dxa"/>
          </w:tcPr>
          <w:p w14:paraId="651131C1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2%</w:t>
            </w:r>
          </w:p>
        </w:tc>
      </w:tr>
      <w:tr w:rsidR="003873DE" w:rsidRPr="004B1288" w14:paraId="6E0967C9" w14:textId="77777777" w:rsidTr="005D4BEC">
        <w:trPr>
          <w:jc w:val="center"/>
        </w:trPr>
        <w:tc>
          <w:tcPr>
            <w:tcW w:w="971" w:type="dxa"/>
          </w:tcPr>
          <w:p w14:paraId="47B2C787" w14:textId="3A1D46BC" w:rsidR="003873DE" w:rsidRPr="004B1288" w:rsidRDefault="00292AB2" w:rsidP="005D4BEC">
            <w:pPr>
              <w:spacing w:before="40" w:after="40"/>
              <w:jc w:val="center"/>
            </w:pPr>
            <w:r w:rsidRPr="00292AB2">
              <w:t>Paris</w:t>
            </w:r>
          </w:p>
        </w:tc>
        <w:tc>
          <w:tcPr>
            <w:tcW w:w="1278" w:type="dxa"/>
          </w:tcPr>
          <w:p w14:paraId="309D6068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4.5%</w:t>
            </w:r>
          </w:p>
        </w:tc>
        <w:tc>
          <w:tcPr>
            <w:tcW w:w="1662" w:type="dxa"/>
          </w:tcPr>
          <w:p w14:paraId="208851DF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7.5%</w:t>
            </w:r>
          </w:p>
        </w:tc>
        <w:tc>
          <w:tcPr>
            <w:tcW w:w="1935" w:type="dxa"/>
          </w:tcPr>
          <w:p w14:paraId="28B9948E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0%</w:t>
            </w:r>
          </w:p>
        </w:tc>
        <w:tc>
          <w:tcPr>
            <w:tcW w:w="1230" w:type="dxa"/>
          </w:tcPr>
          <w:p w14:paraId="7284DC6E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3%</w:t>
            </w:r>
          </w:p>
        </w:tc>
      </w:tr>
      <w:tr w:rsidR="003873DE" w:rsidRPr="004B1288" w14:paraId="588A00B3" w14:textId="77777777" w:rsidTr="005D4BEC">
        <w:trPr>
          <w:jc w:val="center"/>
        </w:trPr>
        <w:tc>
          <w:tcPr>
            <w:tcW w:w="971" w:type="dxa"/>
          </w:tcPr>
          <w:p w14:paraId="79DF85B9" w14:textId="17D23526" w:rsidR="003873DE" w:rsidRPr="004B1288" w:rsidRDefault="00292AB2" w:rsidP="005D4BEC">
            <w:pPr>
              <w:spacing w:before="40" w:after="40"/>
              <w:jc w:val="center"/>
            </w:pPr>
            <w:r w:rsidRPr="00292AB2">
              <w:t>Rome</w:t>
            </w:r>
          </w:p>
        </w:tc>
        <w:tc>
          <w:tcPr>
            <w:tcW w:w="1278" w:type="dxa"/>
          </w:tcPr>
          <w:p w14:paraId="0F1A0637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5.5%</w:t>
            </w:r>
          </w:p>
        </w:tc>
        <w:tc>
          <w:tcPr>
            <w:tcW w:w="1662" w:type="dxa"/>
          </w:tcPr>
          <w:p w14:paraId="746D3721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8%</w:t>
            </w:r>
          </w:p>
        </w:tc>
        <w:tc>
          <w:tcPr>
            <w:tcW w:w="1935" w:type="dxa"/>
          </w:tcPr>
          <w:p w14:paraId="1CE8F450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2%</w:t>
            </w:r>
          </w:p>
        </w:tc>
        <w:tc>
          <w:tcPr>
            <w:tcW w:w="1230" w:type="dxa"/>
          </w:tcPr>
          <w:p w14:paraId="2FF15656" w14:textId="77777777" w:rsidR="003873DE" w:rsidRPr="004B1288" w:rsidRDefault="003873DE" w:rsidP="005D4BEC">
            <w:pPr>
              <w:spacing w:before="40" w:after="40"/>
              <w:jc w:val="center"/>
            </w:pPr>
            <w:r w:rsidRPr="004B1288">
              <w:t>14.5%</w:t>
            </w:r>
          </w:p>
        </w:tc>
      </w:tr>
    </w:tbl>
    <w:p w14:paraId="23EF49A6" w14:textId="46E1A9FC" w:rsidR="001F09F8" w:rsidRDefault="001F09F8" w:rsidP="003873DE">
      <w:pPr>
        <w:spacing w:before="40" w:after="40"/>
      </w:pPr>
      <w:r w:rsidRPr="001F09F8">
        <w:t xml:space="preserve">Write a </w:t>
      </w:r>
      <w:r w:rsidRPr="001F09F8">
        <w:rPr>
          <w:b/>
          <w:bCs/>
        </w:rPr>
        <w:t>console program</w:t>
      </w:r>
      <w:r w:rsidRPr="001F09F8">
        <w:t xml:space="preserve"> that reads the city name (</w:t>
      </w:r>
      <w:r w:rsidRPr="001F09F8">
        <w:rPr>
          <w:b/>
          <w:bCs/>
        </w:rPr>
        <w:t>string</w:t>
      </w:r>
      <w:r w:rsidRPr="001F09F8">
        <w:t>) and sales volume (</w:t>
      </w:r>
      <w:r w:rsidRPr="001F09F8">
        <w:rPr>
          <w:b/>
          <w:bCs/>
        </w:rPr>
        <w:t>a floating-point number</w:t>
      </w:r>
      <w:r w:rsidRPr="001F09F8">
        <w:t xml:space="preserve">) entered by the user and calculates the </w:t>
      </w:r>
      <w:r w:rsidR="009A05A0">
        <w:t>percentage</w:t>
      </w:r>
      <w:r w:rsidRPr="001F09F8">
        <w:t xml:space="preserve"> of the trade commission according to the table above. Display the result formatted to 2 digits after the decimal point. In case of </w:t>
      </w:r>
      <w:r w:rsidRPr="001F09F8">
        <w:rPr>
          <w:b/>
          <w:bCs/>
        </w:rPr>
        <w:t>invalid</w:t>
      </w:r>
      <w:r w:rsidRPr="001F09F8">
        <w:t xml:space="preserve"> city or sales volume (negative number) print "</w:t>
      </w:r>
      <w:r w:rsidRPr="001F09F8">
        <w:rPr>
          <w:b/>
          <w:bCs/>
        </w:rPr>
        <w:t>error</w:t>
      </w:r>
      <w:r w:rsidRPr="001F09F8">
        <w:t>".</w:t>
      </w:r>
    </w:p>
    <w:p w14:paraId="44D53729" w14:textId="22F203BD" w:rsidR="003873DE" w:rsidRPr="004B1288" w:rsidRDefault="00022618" w:rsidP="003873DE">
      <w:pPr>
        <w:pStyle w:val="3"/>
        <w:spacing w:before="40"/>
      </w:pPr>
      <w:r w:rsidRPr="00022618">
        <w:t>Sample Input and Output</w:t>
      </w:r>
    </w:p>
    <w:tbl>
      <w:tblPr>
        <w:tblStyle w:val="af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06"/>
        <w:gridCol w:w="343"/>
        <w:gridCol w:w="1115"/>
        <w:gridCol w:w="889"/>
        <w:gridCol w:w="343"/>
        <w:gridCol w:w="1127"/>
        <w:gridCol w:w="1006"/>
        <w:gridCol w:w="343"/>
        <w:gridCol w:w="1501"/>
        <w:gridCol w:w="889"/>
      </w:tblGrid>
      <w:tr w:rsidR="003873DE" w:rsidRPr="004B1288" w14:paraId="05A74D65" w14:textId="77777777" w:rsidTr="00667FD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B20A38" w14:textId="0836B98D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433ED684" w14:textId="382DFF1F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B86D6D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15" w:type="dxa"/>
            <w:shd w:val="clear" w:color="auto" w:fill="D9D9D9" w:themeFill="background1" w:themeFillShade="D9"/>
            <w:vAlign w:val="center"/>
          </w:tcPr>
          <w:p w14:paraId="2A4AE8E2" w14:textId="4EED8C27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9" w:type="dxa"/>
            <w:shd w:val="clear" w:color="auto" w:fill="D9D9D9" w:themeFill="background1" w:themeFillShade="D9"/>
            <w:vAlign w:val="center"/>
          </w:tcPr>
          <w:p w14:paraId="16D4EA5D" w14:textId="2913353E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2FB779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1E9E4D96" w14:textId="258B2103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6" w:type="dxa"/>
            <w:shd w:val="clear" w:color="auto" w:fill="D9D9D9" w:themeFill="background1" w:themeFillShade="D9"/>
            <w:vAlign w:val="center"/>
          </w:tcPr>
          <w:p w14:paraId="3A1348EA" w14:textId="5E867FC7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E0FAB0" w14:textId="77777777" w:rsidR="003873DE" w:rsidRPr="004B1288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21FDDA40" w14:textId="5703A976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9" w:type="dxa"/>
            <w:shd w:val="clear" w:color="auto" w:fill="D9D9D9" w:themeFill="background1" w:themeFillShade="D9"/>
            <w:vAlign w:val="center"/>
          </w:tcPr>
          <w:p w14:paraId="22AA9874" w14:textId="4ECA4E32" w:rsidR="003873DE" w:rsidRPr="004B1288" w:rsidRDefault="00434976" w:rsidP="005D4BEC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873DE" w:rsidRPr="004B1288" w14:paraId="2DCB18FC" w14:textId="77777777" w:rsidTr="00667FDF">
        <w:tc>
          <w:tcPr>
            <w:tcW w:w="896" w:type="dxa"/>
            <w:vAlign w:val="center"/>
          </w:tcPr>
          <w:p w14:paraId="7E8CE641" w14:textId="7A441099" w:rsidR="003873DE" w:rsidRPr="004B1288" w:rsidRDefault="00292AB2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292AB2">
              <w:rPr>
                <w:rFonts w:ascii="Consolas" w:hAnsi="Consolas"/>
                <w:noProof/>
              </w:rPr>
              <w:t xml:space="preserve">London </w:t>
            </w:r>
            <w:r w:rsidR="003873DE" w:rsidRPr="004B1288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06" w:type="dxa"/>
            <w:vAlign w:val="center"/>
          </w:tcPr>
          <w:p w14:paraId="7E6A3F3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D087866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15" w:type="dxa"/>
            <w:vAlign w:val="center"/>
          </w:tcPr>
          <w:p w14:paraId="66F3A660" w14:textId="7CB3C5E1" w:rsidR="003873DE" w:rsidRPr="004B1288" w:rsidRDefault="00292AB2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292AB2">
              <w:rPr>
                <w:rFonts w:ascii="Consolas" w:hAnsi="Consolas"/>
                <w:noProof/>
              </w:rPr>
              <w:t xml:space="preserve">Rome </w:t>
            </w:r>
            <w:r w:rsidR="003873DE" w:rsidRPr="004B1288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89" w:type="dxa"/>
            <w:vAlign w:val="center"/>
          </w:tcPr>
          <w:p w14:paraId="2C42AF6E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550E0C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27" w:type="dxa"/>
            <w:vAlign w:val="center"/>
          </w:tcPr>
          <w:p w14:paraId="68BF6C87" w14:textId="3CF46C25" w:rsidR="003873DE" w:rsidRPr="004B1288" w:rsidRDefault="00292AB2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292AB2">
              <w:rPr>
                <w:rFonts w:ascii="Consolas" w:hAnsi="Consolas"/>
                <w:noProof/>
              </w:rPr>
              <w:t xml:space="preserve">Paris </w:t>
            </w:r>
            <w:r w:rsidR="003873DE" w:rsidRPr="004B1288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06" w:type="dxa"/>
            <w:vAlign w:val="center"/>
          </w:tcPr>
          <w:p w14:paraId="12B369E9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7F2D495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501" w:type="dxa"/>
            <w:vAlign w:val="center"/>
          </w:tcPr>
          <w:p w14:paraId="09D20FCE" w14:textId="3F02E10D" w:rsidR="003873DE" w:rsidRPr="004B1288" w:rsidRDefault="00292AB2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Name</w:t>
            </w:r>
          </w:p>
          <w:p w14:paraId="5AB503BD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89" w:type="dxa"/>
            <w:vAlign w:val="center"/>
          </w:tcPr>
          <w:p w14:paraId="6D5D4273" w14:textId="77777777" w:rsidR="003873DE" w:rsidRPr="004B1288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4B1288">
              <w:rPr>
                <w:rFonts w:ascii="Consolas" w:hAnsi="Consolas"/>
                <w:noProof/>
              </w:rPr>
              <w:t>error</w:t>
            </w:r>
          </w:p>
        </w:tc>
      </w:tr>
    </w:tbl>
    <w:p w14:paraId="4B0B508D" w14:textId="77777777" w:rsidR="00667FDF" w:rsidRDefault="00667FDF" w:rsidP="00667FDF">
      <w:pPr>
        <w:pStyle w:val="3"/>
      </w:pPr>
      <w:r>
        <w:t>Testing in the Judge System</w:t>
      </w:r>
    </w:p>
    <w:p w14:paraId="592EBD29" w14:textId="50482267" w:rsidR="00640502" w:rsidRPr="004B1288" w:rsidRDefault="00667FDF" w:rsidP="00667FDF">
      <w:pPr>
        <w:spacing w:before="40" w:after="40"/>
        <w:jc w:val="center"/>
      </w:pPr>
      <w:r>
        <w:rPr>
          <w:noProof/>
        </w:rPr>
        <w:t xml:space="preserve">Test the solution to this problem here: </w:t>
      </w:r>
      <w:hyperlink r:id="rId40" w:anchor="11" w:history="1">
        <w:r w:rsidR="008E3482">
          <w:rPr>
            <w:rStyle w:val="a9"/>
            <w:noProof/>
          </w:rPr>
          <w:t>https://judge.softuni.org/Contests/Compete/Index/3544#11</w:t>
        </w:r>
      </w:hyperlink>
    </w:p>
    <w:sectPr w:rsidR="00640502" w:rsidRPr="004B1288" w:rsidSect="00572128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6B8AA" w14:textId="77777777" w:rsidR="00832687" w:rsidRDefault="00832687" w:rsidP="008068A2">
      <w:pPr>
        <w:spacing w:after="0" w:line="240" w:lineRule="auto"/>
      </w:pPr>
      <w:r>
        <w:separator/>
      </w:r>
    </w:p>
  </w:endnote>
  <w:endnote w:type="continuationSeparator" w:id="0">
    <w:p w14:paraId="7CB66035" w14:textId="77777777" w:rsidR="00832687" w:rsidRDefault="008326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7861" w:rsidRDefault="00FE7861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7861" w:rsidRPr="002C539D" w:rsidRDefault="00FE78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7861" w:rsidRPr="002C539D" w:rsidRDefault="00FE78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E7861" w:rsidRPr="002C539D" w:rsidRDefault="00FE78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7861" w:rsidRPr="00596AA5" w:rsidRDefault="00FE78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E7861" w:rsidRPr="002C539D" w:rsidRDefault="00FE78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7861" w:rsidRPr="00596AA5" w:rsidRDefault="00FE78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E7861" w:rsidRPr="00596AA5" w:rsidRDefault="00FE78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FE7861" w:rsidRPr="00596AA5" w:rsidRDefault="00FE78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D5295" w14:textId="77777777" w:rsidR="00832687" w:rsidRDefault="00832687" w:rsidP="008068A2">
      <w:pPr>
        <w:spacing w:after="0" w:line="240" w:lineRule="auto"/>
      </w:pPr>
      <w:r>
        <w:separator/>
      </w:r>
    </w:p>
  </w:footnote>
  <w:footnote w:type="continuationSeparator" w:id="0">
    <w:p w14:paraId="1418320E" w14:textId="77777777" w:rsidR="00832687" w:rsidRDefault="008326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7861" w:rsidRDefault="00FE78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7CA89C1E"/>
    <w:lvl w:ilvl="0" w:tplc="6D98FFA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B1397"/>
    <w:multiLevelType w:val="hybridMultilevel"/>
    <w:tmpl w:val="16F2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060135">
    <w:abstractNumId w:val="3"/>
  </w:num>
  <w:num w:numId="2" w16cid:durableId="840586728">
    <w:abstractNumId w:val="5"/>
  </w:num>
  <w:num w:numId="3" w16cid:durableId="789474763">
    <w:abstractNumId w:val="4"/>
  </w:num>
  <w:num w:numId="4" w16cid:durableId="1531456577">
    <w:abstractNumId w:val="8"/>
  </w:num>
  <w:num w:numId="5" w16cid:durableId="2096658718">
    <w:abstractNumId w:val="7"/>
  </w:num>
  <w:num w:numId="6" w16cid:durableId="993877450">
    <w:abstractNumId w:val="11"/>
  </w:num>
  <w:num w:numId="7" w16cid:durableId="103500069">
    <w:abstractNumId w:val="12"/>
  </w:num>
  <w:num w:numId="8" w16cid:durableId="1351948267">
    <w:abstractNumId w:val="0"/>
  </w:num>
  <w:num w:numId="9" w16cid:durableId="1224488910">
    <w:abstractNumId w:val="13"/>
  </w:num>
  <w:num w:numId="10" w16cid:durableId="201751862">
    <w:abstractNumId w:val="14"/>
  </w:num>
  <w:num w:numId="11" w16cid:durableId="1094008813">
    <w:abstractNumId w:val="2"/>
  </w:num>
  <w:num w:numId="12" w16cid:durableId="1392532326">
    <w:abstractNumId w:val="9"/>
  </w:num>
  <w:num w:numId="13" w16cid:durableId="1917013892">
    <w:abstractNumId w:val="1"/>
  </w:num>
  <w:num w:numId="14" w16cid:durableId="1392078554">
    <w:abstractNumId w:val="10"/>
  </w:num>
  <w:num w:numId="15" w16cid:durableId="2057199034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B2JTE1MTMxNDQyUdpeDU4uLM/DyQAsNaAAtwHFksAAAA"/>
  </w:docVars>
  <w:rsids>
    <w:rsidRoot w:val="008068A2"/>
    <w:rsid w:val="000006BB"/>
    <w:rsid w:val="00002C1C"/>
    <w:rsid w:val="00007044"/>
    <w:rsid w:val="0001451E"/>
    <w:rsid w:val="00022618"/>
    <w:rsid w:val="00023DC6"/>
    <w:rsid w:val="00025F04"/>
    <w:rsid w:val="00064D15"/>
    <w:rsid w:val="0007418C"/>
    <w:rsid w:val="0008001E"/>
    <w:rsid w:val="0008559D"/>
    <w:rsid w:val="00086727"/>
    <w:rsid w:val="0009209B"/>
    <w:rsid w:val="000A04E6"/>
    <w:rsid w:val="000A6794"/>
    <w:rsid w:val="000B39E6"/>
    <w:rsid w:val="000B56F0"/>
    <w:rsid w:val="000C5361"/>
    <w:rsid w:val="000F1B35"/>
    <w:rsid w:val="000F4716"/>
    <w:rsid w:val="00103906"/>
    <w:rsid w:val="00120A93"/>
    <w:rsid w:val="001275B9"/>
    <w:rsid w:val="00142C75"/>
    <w:rsid w:val="001449E8"/>
    <w:rsid w:val="0015558C"/>
    <w:rsid w:val="001619DF"/>
    <w:rsid w:val="00164CDC"/>
    <w:rsid w:val="00167CF1"/>
    <w:rsid w:val="00171021"/>
    <w:rsid w:val="00175E1D"/>
    <w:rsid w:val="001837BD"/>
    <w:rsid w:val="00183A2C"/>
    <w:rsid w:val="00184313"/>
    <w:rsid w:val="00186EAE"/>
    <w:rsid w:val="001A6728"/>
    <w:rsid w:val="001B7060"/>
    <w:rsid w:val="001C1FCD"/>
    <w:rsid w:val="001D027A"/>
    <w:rsid w:val="001D1A07"/>
    <w:rsid w:val="001D2464"/>
    <w:rsid w:val="001D50AE"/>
    <w:rsid w:val="001E1161"/>
    <w:rsid w:val="001E3FEF"/>
    <w:rsid w:val="001F09F8"/>
    <w:rsid w:val="001F245C"/>
    <w:rsid w:val="00202683"/>
    <w:rsid w:val="00215FCE"/>
    <w:rsid w:val="002326A7"/>
    <w:rsid w:val="00232E7D"/>
    <w:rsid w:val="00264287"/>
    <w:rsid w:val="0026589D"/>
    <w:rsid w:val="002664E1"/>
    <w:rsid w:val="002674C4"/>
    <w:rsid w:val="00274C50"/>
    <w:rsid w:val="0027667B"/>
    <w:rsid w:val="002819B5"/>
    <w:rsid w:val="002853F4"/>
    <w:rsid w:val="00292AB2"/>
    <w:rsid w:val="002A2D2D"/>
    <w:rsid w:val="002C539D"/>
    <w:rsid w:val="002C71C6"/>
    <w:rsid w:val="002D07CA"/>
    <w:rsid w:val="00305122"/>
    <w:rsid w:val="0030783B"/>
    <w:rsid w:val="0031557A"/>
    <w:rsid w:val="003163E8"/>
    <w:rsid w:val="0031715D"/>
    <w:rsid w:val="003230CF"/>
    <w:rsid w:val="0033212E"/>
    <w:rsid w:val="0033490F"/>
    <w:rsid w:val="00380A57"/>
    <w:rsid w:val="003817EF"/>
    <w:rsid w:val="00382A45"/>
    <w:rsid w:val="003873DE"/>
    <w:rsid w:val="003A1601"/>
    <w:rsid w:val="003A2D9D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7D6"/>
    <w:rsid w:val="0041081C"/>
    <w:rsid w:val="004311CA"/>
    <w:rsid w:val="00434976"/>
    <w:rsid w:val="0047331A"/>
    <w:rsid w:val="0047640B"/>
    <w:rsid w:val="0047644B"/>
    <w:rsid w:val="00476D4B"/>
    <w:rsid w:val="00491748"/>
    <w:rsid w:val="004922AB"/>
    <w:rsid w:val="004A7E77"/>
    <w:rsid w:val="004B0253"/>
    <w:rsid w:val="004B128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025"/>
    <w:rsid w:val="005172E9"/>
    <w:rsid w:val="00517B12"/>
    <w:rsid w:val="00524789"/>
    <w:rsid w:val="00527BE8"/>
    <w:rsid w:val="005439C9"/>
    <w:rsid w:val="00543B62"/>
    <w:rsid w:val="00544F98"/>
    <w:rsid w:val="00553CCB"/>
    <w:rsid w:val="00563DC7"/>
    <w:rsid w:val="00564029"/>
    <w:rsid w:val="00564D7B"/>
    <w:rsid w:val="0056527D"/>
    <w:rsid w:val="0056786B"/>
    <w:rsid w:val="0057138C"/>
    <w:rsid w:val="00572128"/>
    <w:rsid w:val="005803E5"/>
    <w:rsid w:val="00584EDB"/>
    <w:rsid w:val="0058723E"/>
    <w:rsid w:val="00590CA3"/>
    <w:rsid w:val="00594821"/>
    <w:rsid w:val="00596357"/>
    <w:rsid w:val="00596AA5"/>
    <w:rsid w:val="005B0164"/>
    <w:rsid w:val="005C131C"/>
    <w:rsid w:val="005C6A24"/>
    <w:rsid w:val="005D0A6F"/>
    <w:rsid w:val="005D4BEC"/>
    <w:rsid w:val="005D6A86"/>
    <w:rsid w:val="005E04CE"/>
    <w:rsid w:val="005E6CC9"/>
    <w:rsid w:val="00600083"/>
    <w:rsid w:val="00604363"/>
    <w:rsid w:val="006221AF"/>
    <w:rsid w:val="00624212"/>
    <w:rsid w:val="006242A9"/>
    <w:rsid w:val="00624DCF"/>
    <w:rsid w:val="0062573C"/>
    <w:rsid w:val="006327B7"/>
    <w:rsid w:val="0063342B"/>
    <w:rsid w:val="00640502"/>
    <w:rsid w:val="00644D27"/>
    <w:rsid w:val="006640AE"/>
    <w:rsid w:val="00667FDF"/>
    <w:rsid w:val="00670041"/>
    <w:rsid w:val="00671FE2"/>
    <w:rsid w:val="00686C0C"/>
    <w:rsid w:val="00695634"/>
    <w:rsid w:val="006A224E"/>
    <w:rsid w:val="006A2531"/>
    <w:rsid w:val="006C31B1"/>
    <w:rsid w:val="006C33DE"/>
    <w:rsid w:val="006C5099"/>
    <w:rsid w:val="006D239A"/>
    <w:rsid w:val="006E1302"/>
    <w:rsid w:val="006E2245"/>
    <w:rsid w:val="006E3D16"/>
    <w:rsid w:val="006E55B4"/>
    <w:rsid w:val="006E7E50"/>
    <w:rsid w:val="00701A1B"/>
    <w:rsid w:val="00701C33"/>
    <w:rsid w:val="00704432"/>
    <w:rsid w:val="007051DF"/>
    <w:rsid w:val="00724DA4"/>
    <w:rsid w:val="00731FEC"/>
    <w:rsid w:val="00763912"/>
    <w:rsid w:val="00771806"/>
    <w:rsid w:val="00774E44"/>
    <w:rsid w:val="00784BD8"/>
    <w:rsid w:val="00785258"/>
    <w:rsid w:val="00791F02"/>
    <w:rsid w:val="0079324A"/>
    <w:rsid w:val="00794EEE"/>
    <w:rsid w:val="007A635E"/>
    <w:rsid w:val="007B1CD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25D"/>
    <w:rsid w:val="00801502"/>
    <w:rsid w:val="00803217"/>
    <w:rsid w:val="008063E1"/>
    <w:rsid w:val="008068A2"/>
    <w:rsid w:val="008105A0"/>
    <w:rsid w:val="00832687"/>
    <w:rsid w:val="00836CA4"/>
    <w:rsid w:val="008404F8"/>
    <w:rsid w:val="00850C12"/>
    <w:rsid w:val="0085184F"/>
    <w:rsid w:val="00861625"/>
    <w:rsid w:val="008617B5"/>
    <w:rsid w:val="00870828"/>
    <w:rsid w:val="0088080B"/>
    <w:rsid w:val="008B07D7"/>
    <w:rsid w:val="008B481E"/>
    <w:rsid w:val="008B557F"/>
    <w:rsid w:val="008C2344"/>
    <w:rsid w:val="008C2B83"/>
    <w:rsid w:val="008C5930"/>
    <w:rsid w:val="008D6097"/>
    <w:rsid w:val="008E3482"/>
    <w:rsid w:val="008E65C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2F"/>
    <w:rsid w:val="009A05A0"/>
    <w:rsid w:val="009B4FB4"/>
    <w:rsid w:val="009C0C39"/>
    <w:rsid w:val="009D1805"/>
    <w:rsid w:val="009E1A09"/>
    <w:rsid w:val="00A02545"/>
    <w:rsid w:val="00A025E6"/>
    <w:rsid w:val="00A05555"/>
    <w:rsid w:val="00A06D89"/>
    <w:rsid w:val="00A12B31"/>
    <w:rsid w:val="00A35790"/>
    <w:rsid w:val="00A45A89"/>
    <w:rsid w:val="00A47F12"/>
    <w:rsid w:val="00A5474E"/>
    <w:rsid w:val="00A558CE"/>
    <w:rsid w:val="00A66DE2"/>
    <w:rsid w:val="00A70227"/>
    <w:rsid w:val="00A847D3"/>
    <w:rsid w:val="00AA0C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27C"/>
    <w:rsid w:val="00AF0E3B"/>
    <w:rsid w:val="00B1338F"/>
    <w:rsid w:val="00B148DD"/>
    <w:rsid w:val="00B2472A"/>
    <w:rsid w:val="00B567F6"/>
    <w:rsid w:val="00B56DF3"/>
    <w:rsid w:val="00B57A5C"/>
    <w:rsid w:val="00B615E3"/>
    <w:rsid w:val="00B6185B"/>
    <w:rsid w:val="00B638EB"/>
    <w:rsid w:val="00B63DED"/>
    <w:rsid w:val="00B73392"/>
    <w:rsid w:val="00B753E7"/>
    <w:rsid w:val="00B80993"/>
    <w:rsid w:val="00B86AF3"/>
    <w:rsid w:val="00B9309B"/>
    <w:rsid w:val="00BA1F40"/>
    <w:rsid w:val="00BA4820"/>
    <w:rsid w:val="00BB05FA"/>
    <w:rsid w:val="00BB5B10"/>
    <w:rsid w:val="00BC56D6"/>
    <w:rsid w:val="00BD5DA5"/>
    <w:rsid w:val="00BE399E"/>
    <w:rsid w:val="00BE713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3C0"/>
    <w:rsid w:val="00C77C86"/>
    <w:rsid w:val="00C82862"/>
    <w:rsid w:val="00C84E4D"/>
    <w:rsid w:val="00CA2FD0"/>
    <w:rsid w:val="00CA3E94"/>
    <w:rsid w:val="00CB626D"/>
    <w:rsid w:val="00CD5181"/>
    <w:rsid w:val="00CD7485"/>
    <w:rsid w:val="00CE2360"/>
    <w:rsid w:val="00CE236C"/>
    <w:rsid w:val="00CF0047"/>
    <w:rsid w:val="00CF2F21"/>
    <w:rsid w:val="00D14A1E"/>
    <w:rsid w:val="00D22895"/>
    <w:rsid w:val="00D3404A"/>
    <w:rsid w:val="00D4354E"/>
    <w:rsid w:val="00D43F69"/>
    <w:rsid w:val="00D50F79"/>
    <w:rsid w:val="00D6197F"/>
    <w:rsid w:val="00D73957"/>
    <w:rsid w:val="00D8395C"/>
    <w:rsid w:val="00D86016"/>
    <w:rsid w:val="00D90B99"/>
    <w:rsid w:val="00D910AA"/>
    <w:rsid w:val="00DA028F"/>
    <w:rsid w:val="00DC28E6"/>
    <w:rsid w:val="00DC79E8"/>
    <w:rsid w:val="00DC7E01"/>
    <w:rsid w:val="00DD55F0"/>
    <w:rsid w:val="00DD7BB2"/>
    <w:rsid w:val="00DE1B8E"/>
    <w:rsid w:val="00DF00FA"/>
    <w:rsid w:val="00DF57D8"/>
    <w:rsid w:val="00DF6F6D"/>
    <w:rsid w:val="00E032C5"/>
    <w:rsid w:val="00E170A9"/>
    <w:rsid w:val="00E24C6A"/>
    <w:rsid w:val="00E25811"/>
    <w:rsid w:val="00E32F85"/>
    <w:rsid w:val="00E36FD8"/>
    <w:rsid w:val="00E37380"/>
    <w:rsid w:val="00E44AAF"/>
    <w:rsid w:val="00E465C4"/>
    <w:rsid w:val="00E63F64"/>
    <w:rsid w:val="00E74623"/>
    <w:rsid w:val="00E80DEA"/>
    <w:rsid w:val="00E80E3D"/>
    <w:rsid w:val="00E85AC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656"/>
    <w:rsid w:val="00F20B48"/>
    <w:rsid w:val="00F258BA"/>
    <w:rsid w:val="00F27E9C"/>
    <w:rsid w:val="00F41F41"/>
    <w:rsid w:val="00F46918"/>
    <w:rsid w:val="00F46DDE"/>
    <w:rsid w:val="00F529B8"/>
    <w:rsid w:val="00F5609F"/>
    <w:rsid w:val="00F655ED"/>
    <w:rsid w:val="00F65642"/>
    <w:rsid w:val="00F7033C"/>
    <w:rsid w:val="00F96D0D"/>
    <w:rsid w:val="00F976AD"/>
    <w:rsid w:val="00FA6461"/>
    <w:rsid w:val="00FB09EF"/>
    <w:rsid w:val="00FE038F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7FD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16.png"/><Relationship Id="rId26" Type="http://schemas.openxmlformats.org/officeDocument/2006/relationships/image" Target="media/image20.png"/><Relationship Id="rId39" Type="http://schemas.openxmlformats.org/officeDocument/2006/relationships/hyperlink" Target="https://judge.softuni.org/Contests/Compete/Index/3544" TargetMode="External"/><Relationship Id="rId21" Type="http://schemas.microsoft.com/office/2007/relationships/hdphoto" Target="media/hdphoto2.wdp"/><Relationship Id="rId34" Type="http://schemas.openxmlformats.org/officeDocument/2006/relationships/hyperlink" Target="https://judge.softuni.org/Contests/Compete/Index/3544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image" Target="media/image17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9.png"/><Relationship Id="rId32" Type="http://schemas.openxmlformats.org/officeDocument/2006/relationships/hyperlink" Target="https://judge.softuni.org/Contests/Compete/Index/3544" TargetMode="External"/><Relationship Id="rId37" Type="http://schemas.openxmlformats.org/officeDocument/2006/relationships/hyperlink" Target="https://judge.softuni.org/Contests/Compete/Index/3544" TargetMode="External"/><Relationship Id="rId40" Type="http://schemas.openxmlformats.org/officeDocument/2006/relationships/hyperlink" Target="https://judge.softuni.org/Contests/Compete/Index/354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judge.softuni.org/Contests/Compete/Index/3544" TargetMode="External"/><Relationship Id="rId23" Type="http://schemas.openxmlformats.org/officeDocument/2006/relationships/image" Target="media/image18.png"/><Relationship Id="rId28" Type="http://schemas.microsoft.com/office/2007/relationships/hdphoto" Target="media/hdphoto3.wdp"/><Relationship Id="rId36" Type="http://schemas.openxmlformats.org/officeDocument/2006/relationships/hyperlink" Target="https://judge.softuni.org/Contests/Compete/Index/3544" TargetMode="External"/><Relationship Id="rId10" Type="http://schemas.openxmlformats.org/officeDocument/2006/relationships/image" Target="media/image1.png"/><Relationship Id="rId19" Type="http://schemas.microsoft.com/office/2007/relationships/hdphoto" Target="media/hdphoto1.wdp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3544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judge.softuni.org/Contests/Compete/Index/3544" TargetMode="External"/><Relationship Id="rId27" Type="http://schemas.openxmlformats.org/officeDocument/2006/relationships/image" Target="media/image21.png"/><Relationship Id="rId30" Type="http://schemas.openxmlformats.org/officeDocument/2006/relationships/image" Target="media/image23.png"/><Relationship Id="rId35" Type="http://schemas.openxmlformats.org/officeDocument/2006/relationships/hyperlink" Target="https://judge.softuni.org/Contests/Compete/Index/3544" TargetMode="External"/><Relationship Id="rId8" Type="http://schemas.openxmlformats.org/officeDocument/2006/relationships/hyperlink" Target="https://softuni.org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5" Type="http://schemas.openxmlformats.org/officeDocument/2006/relationships/hyperlink" Target="https://judge.softuni.org/Contests/Compete/Index/3544" TargetMode="External"/><Relationship Id="rId33" Type="http://schemas.openxmlformats.org/officeDocument/2006/relationships/hyperlink" Target="https://judge.softuni.org/Contests/Compete/Index/3544" TargetMode="External"/><Relationship Id="rId38" Type="http://schemas.openxmlformats.org/officeDocument/2006/relationships/hyperlink" Target="https://judge.softuni.org/Contests/Compete/Index/3544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5FAAA-E9CA-4852-9E3F-F542A2FCA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3</TotalTime>
  <Pages>8</Pages>
  <Words>1468</Words>
  <Characters>8374</Characters>
  <Application>Microsoft Office Word</Application>
  <DocSecurity>0</DocSecurity>
  <Lines>69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9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Boyan Apostolov</cp:lastModifiedBy>
  <cp:revision>60</cp:revision>
  <cp:lastPrinted>2015-10-26T22:35:00Z</cp:lastPrinted>
  <dcterms:created xsi:type="dcterms:W3CDTF">2019-11-12T12:29:00Z</dcterms:created>
  <dcterms:modified xsi:type="dcterms:W3CDTF">2022-06-09T13:23:00Z</dcterms:modified>
  <cp:category>programming; education; software engineering; software development</cp:category>
</cp:coreProperties>
</file>